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AC66D1" w14:textId="374B6419" w:rsidR="00245BE1" w:rsidRPr="00BE5CE8" w:rsidRDefault="008806E6" w:rsidP="00245BE1">
      <w:pPr>
        <w:jc w:val="right"/>
        <w:rPr>
          <w:rFonts w:ascii="Verdana" w:hAnsi="Verdana"/>
          <w:b/>
          <w:sz w:val="32"/>
        </w:rPr>
      </w:pPr>
      <w:r>
        <w:rPr>
          <w:rFonts w:ascii="Verdana" w:hAnsi="Verdana"/>
          <w:b/>
          <w:sz w:val="32"/>
        </w:rPr>
        <w:t>Assignment</w:t>
      </w:r>
      <w:r w:rsidR="00245BE1">
        <w:rPr>
          <w:rFonts w:ascii="Verdana" w:hAnsi="Verdana"/>
          <w:b/>
          <w:sz w:val="32"/>
        </w:rPr>
        <w:t xml:space="preserve"> </w:t>
      </w:r>
      <w:r w:rsidR="00C4494F">
        <w:rPr>
          <w:rFonts w:ascii="Verdana" w:hAnsi="Verdana"/>
          <w:b/>
          <w:sz w:val="32"/>
        </w:rPr>
        <w:t xml:space="preserve">- </w:t>
      </w:r>
      <w:r w:rsidR="00E61E27">
        <w:rPr>
          <w:rFonts w:ascii="Verdana" w:hAnsi="Verdana"/>
          <w:b/>
          <w:sz w:val="32"/>
        </w:rPr>
        <w:t>2</w:t>
      </w:r>
      <w:r w:rsidR="00245BE1">
        <w:rPr>
          <w:rFonts w:ascii="Verdana" w:hAnsi="Verdana"/>
          <w:b/>
          <w:sz w:val="32"/>
        </w:rPr>
        <w:t xml:space="preserve"> </w:t>
      </w:r>
    </w:p>
    <w:p w14:paraId="27F12D54" w14:textId="77777777" w:rsidR="00245BE1" w:rsidRDefault="00245BE1" w:rsidP="00245BE1">
      <w:pPr>
        <w:rPr>
          <w:rFonts w:ascii="Verdana" w:hAnsi="Verdana"/>
          <w:b/>
          <w:sz w:val="32"/>
        </w:rPr>
      </w:pPr>
    </w:p>
    <w:tbl>
      <w:tblPr>
        <w:tblW w:w="5660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3686"/>
        <w:gridCol w:w="6520"/>
      </w:tblGrid>
      <w:tr w:rsidR="00374EC6" w:rsidRPr="001302A4" w14:paraId="7A55471D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070C6DB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tudent Name/ID Number:</w:t>
            </w:r>
          </w:p>
        </w:tc>
        <w:tc>
          <w:tcPr>
            <w:tcW w:w="3194" w:type="pct"/>
            <w:vAlign w:val="center"/>
          </w:tcPr>
          <w:p w14:paraId="6189B0EC" w14:textId="1F4E35B1" w:rsidR="00374EC6" w:rsidRPr="00374EC6" w:rsidRDefault="00374EC6" w:rsidP="00374EC6">
            <w:pPr>
              <w:spacing w:before="60" w:after="60"/>
              <w:rPr>
                <w:rFonts w:ascii="Open Sans" w:hAnsi="Open Sans" w:cs="Open Sans"/>
                <w:noProof/>
                <w:sz w:val="24"/>
                <w:szCs w:val="24"/>
              </w:rPr>
            </w:pPr>
            <w:r>
              <w:rPr>
                <w:rFonts w:ascii="Cambria" w:hAnsi="Cambria" w:cs="Open Sans"/>
                <w:noProof/>
                <w:sz w:val="24"/>
                <w:szCs w:val="24"/>
              </w:rPr>
              <w:t>W.A. Chathushi Dilhari Jayarathna</w:t>
            </w:r>
          </w:p>
        </w:tc>
      </w:tr>
      <w:tr w:rsidR="00374EC6" w:rsidRPr="001302A4" w14:paraId="2F6D9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4962DA1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Number and Title:</w:t>
            </w:r>
          </w:p>
        </w:tc>
        <w:tc>
          <w:tcPr>
            <w:tcW w:w="3194" w:type="pct"/>
            <w:vAlign w:val="center"/>
          </w:tcPr>
          <w:p w14:paraId="00614A57" w14:textId="05DBB71F" w:rsidR="00374EC6" w:rsidRPr="000B2F80" w:rsidRDefault="00374EC6" w:rsidP="00374EC6">
            <w:pPr>
              <w:spacing w:before="60" w:after="60"/>
              <w:rPr>
                <w:rFonts w:ascii="Cambria" w:hAnsi="Cambria" w:cs="Open Sans"/>
                <w:noProof/>
                <w:sz w:val="24"/>
                <w:szCs w:val="24"/>
              </w:rPr>
            </w:pPr>
            <w:r w:rsidRPr="000B2F80">
              <w:rPr>
                <w:rFonts w:ascii="Cambria" w:hAnsi="Cambria" w:cs="Open Sans"/>
                <w:noProof/>
                <w:sz w:val="24"/>
                <w:szCs w:val="24"/>
              </w:rPr>
              <w:t>Uni 01 / Front End Web Development</w:t>
            </w:r>
          </w:p>
        </w:tc>
      </w:tr>
      <w:tr w:rsidR="00374EC6" w:rsidRPr="001302A4" w14:paraId="7393152A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1B6E5AF4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Academic Year:</w:t>
            </w:r>
          </w:p>
        </w:tc>
        <w:tc>
          <w:tcPr>
            <w:tcW w:w="3194" w:type="pct"/>
            <w:vAlign w:val="center"/>
          </w:tcPr>
          <w:p w14:paraId="73A3F24B" w14:textId="42E2C65B" w:rsidR="00374EC6" w:rsidRPr="000B2F80" w:rsidRDefault="00374EC6" w:rsidP="00374EC6">
            <w:pPr>
              <w:spacing w:before="60" w:after="60"/>
              <w:rPr>
                <w:rFonts w:ascii="Cambria" w:hAnsi="Cambria" w:cs="Open Sans"/>
                <w:noProof/>
                <w:sz w:val="24"/>
                <w:szCs w:val="24"/>
              </w:rPr>
            </w:pPr>
            <w:r w:rsidRPr="000B2F80">
              <w:rPr>
                <w:rFonts w:ascii="Cambria" w:hAnsi="Cambria" w:cs="Open Sans"/>
                <w:noProof/>
                <w:sz w:val="24"/>
                <w:szCs w:val="24"/>
              </w:rPr>
              <w:t>2022/23</w:t>
            </w:r>
          </w:p>
        </w:tc>
      </w:tr>
      <w:tr w:rsidR="00374EC6" w:rsidRPr="001302A4" w14:paraId="4034B13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C9FD814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Assessor:</w:t>
            </w:r>
          </w:p>
        </w:tc>
        <w:tc>
          <w:tcPr>
            <w:tcW w:w="3194" w:type="pct"/>
            <w:vAlign w:val="center"/>
          </w:tcPr>
          <w:p w14:paraId="4B315FCA" w14:textId="06D19962" w:rsidR="00374EC6" w:rsidRPr="00E1449F" w:rsidRDefault="00374EC6" w:rsidP="00374EC6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</w:p>
        </w:tc>
      </w:tr>
      <w:tr w:rsidR="00374EC6" w:rsidRPr="001302A4" w14:paraId="2A8A974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407F1C84" w14:textId="32EE81A5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Project Title:</w:t>
            </w:r>
          </w:p>
        </w:tc>
        <w:tc>
          <w:tcPr>
            <w:tcW w:w="3194" w:type="pct"/>
            <w:vAlign w:val="center"/>
          </w:tcPr>
          <w:p w14:paraId="6775BAC2" w14:textId="732ADD84" w:rsidR="00374EC6" w:rsidRPr="000B2F80" w:rsidRDefault="00FC012D" w:rsidP="00374EC6">
            <w:pPr>
              <w:spacing w:before="60" w:after="60"/>
              <w:rPr>
                <w:rFonts w:ascii="Cambria" w:hAnsi="Cambria" w:cs="Open Sans"/>
                <w:noProof/>
                <w:sz w:val="24"/>
                <w:szCs w:val="24"/>
              </w:rPr>
            </w:pPr>
            <w:r>
              <w:rPr>
                <w:rFonts w:ascii="Cambria" w:hAnsi="Cambria" w:cs="Open Sans"/>
                <w:noProof/>
                <w:sz w:val="24"/>
                <w:szCs w:val="24"/>
              </w:rPr>
              <w:t xml:space="preserve">Website using HTML,CSS &amp; Javascript </w:t>
            </w:r>
            <w:r w:rsidR="00374EC6">
              <w:rPr>
                <w:rFonts w:ascii="Cambria" w:hAnsi="Cambria" w:cs="Open Sans"/>
                <w:noProof/>
                <w:sz w:val="24"/>
                <w:szCs w:val="24"/>
              </w:rPr>
              <w:t>(ABC Learning Center)</w:t>
            </w:r>
          </w:p>
        </w:tc>
      </w:tr>
      <w:tr w:rsidR="00374EC6" w:rsidRPr="001302A4" w14:paraId="10984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1D9F009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ssue Date:</w:t>
            </w:r>
          </w:p>
        </w:tc>
        <w:tc>
          <w:tcPr>
            <w:tcW w:w="3194" w:type="pct"/>
            <w:vAlign w:val="center"/>
          </w:tcPr>
          <w:p w14:paraId="40DA4510" w14:textId="747C875B" w:rsidR="00374EC6" w:rsidRPr="00022050" w:rsidRDefault="00B46903" w:rsidP="00374EC6">
            <w:pPr>
              <w:spacing w:before="60" w:after="60"/>
              <w:rPr>
                <w:rFonts w:ascii="Open Sans" w:hAnsi="Open Sans" w:cs="Open Sans"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noProof/>
                <w:sz w:val="20"/>
                <w:szCs w:val="20"/>
              </w:rPr>
              <w:t>31/03</w:t>
            </w:r>
            <w:r w:rsidR="00022050" w:rsidRPr="00022050">
              <w:rPr>
                <w:rFonts w:ascii="Open Sans" w:hAnsi="Open Sans" w:cs="Open Sans"/>
                <w:noProof/>
                <w:sz w:val="20"/>
                <w:szCs w:val="20"/>
              </w:rPr>
              <w:t>/2022</w:t>
            </w:r>
          </w:p>
        </w:tc>
      </w:tr>
      <w:tr w:rsidR="00374EC6" w:rsidRPr="001302A4" w14:paraId="200E2198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E102BB4" w14:textId="77777777" w:rsidR="00374EC6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ubmission Date:</w:t>
            </w:r>
          </w:p>
        </w:tc>
        <w:tc>
          <w:tcPr>
            <w:tcW w:w="3194" w:type="pct"/>
            <w:vAlign w:val="center"/>
          </w:tcPr>
          <w:p w14:paraId="0D6969D7" w14:textId="6D20973F" w:rsidR="00374EC6" w:rsidRPr="003B1894" w:rsidRDefault="00B46903" w:rsidP="00374EC6">
            <w:pPr>
              <w:spacing w:before="60" w:after="60"/>
              <w:rPr>
                <w:rFonts w:ascii="Open Sans" w:hAnsi="Open Sans" w:cs="Open Sans"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noProof/>
                <w:sz w:val="20"/>
                <w:szCs w:val="20"/>
              </w:rPr>
              <w:t>03</w:t>
            </w:r>
            <w:r w:rsidR="003B1894" w:rsidRPr="003B1894">
              <w:rPr>
                <w:rFonts w:ascii="Open Sans" w:hAnsi="Open Sans" w:cs="Open Sans"/>
                <w:noProof/>
                <w:sz w:val="20"/>
                <w:szCs w:val="20"/>
              </w:rPr>
              <w:t>/0</w:t>
            </w:r>
            <w:r>
              <w:rPr>
                <w:rFonts w:ascii="Open Sans" w:hAnsi="Open Sans" w:cs="Open Sans"/>
                <w:noProof/>
                <w:sz w:val="20"/>
                <w:szCs w:val="20"/>
              </w:rPr>
              <w:t>5</w:t>
            </w:r>
            <w:r w:rsidR="003B1894" w:rsidRPr="003B1894">
              <w:rPr>
                <w:rFonts w:ascii="Open Sans" w:hAnsi="Open Sans" w:cs="Open Sans"/>
                <w:noProof/>
                <w:sz w:val="20"/>
                <w:szCs w:val="20"/>
              </w:rPr>
              <w:t>/2022</w:t>
            </w:r>
          </w:p>
        </w:tc>
      </w:tr>
      <w:tr w:rsidR="00374EC6" w:rsidRPr="001302A4" w14:paraId="06E2148B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592B7871" w14:textId="77777777" w:rsidR="00374EC6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nternal Verifier Name:</w:t>
            </w:r>
          </w:p>
        </w:tc>
        <w:tc>
          <w:tcPr>
            <w:tcW w:w="3194" w:type="pct"/>
            <w:vAlign w:val="center"/>
          </w:tcPr>
          <w:p w14:paraId="73B8780A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</w:p>
        </w:tc>
      </w:tr>
      <w:tr w:rsidR="00374EC6" w:rsidRPr="001302A4" w14:paraId="25C183C0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A3AC42E" w14:textId="77777777" w:rsidR="00374EC6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Date:</w:t>
            </w:r>
          </w:p>
        </w:tc>
        <w:tc>
          <w:tcPr>
            <w:tcW w:w="3194" w:type="pct"/>
            <w:vAlign w:val="center"/>
          </w:tcPr>
          <w:p w14:paraId="2B84EE95" w14:textId="2E0080D3" w:rsidR="00374EC6" w:rsidRPr="001D71E0" w:rsidRDefault="001D71E0" w:rsidP="00374EC6">
            <w:pPr>
              <w:spacing w:before="60" w:after="60"/>
              <w:rPr>
                <w:rFonts w:ascii="Open Sans" w:hAnsi="Open Sans" w:cs="Open Sans"/>
                <w:noProof/>
                <w:sz w:val="20"/>
                <w:szCs w:val="20"/>
              </w:rPr>
            </w:pPr>
            <w:r w:rsidRPr="001D71E0">
              <w:rPr>
                <w:rFonts w:ascii="Open Sans" w:hAnsi="Open Sans" w:cs="Open Sans"/>
                <w:noProof/>
                <w:sz w:val="20"/>
                <w:szCs w:val="20"/>
              </w:rPr>
              <w:t>1</w:t>
            </w:r>
            <w:r w:rsidR="00B46903">
              <w:rPr>
                <w:rFonts w:ascii="Open Sans" w:hAnsi="Open Sans" w:cs="Open Sans"/>
                <w:noProof/>
                <w:sz w:val="20"/>
                <w:szCs w:val="20"/>
              </w:rPr>
              <w:t>5</w:t>
            </w:r>
            <w:r w:rsidRPr="001D71E0">
              <w:rPr>
                <w:rFonts w:ascii="Open Sans" w:hAnsi="Open Sans" w:cs="Open Sans"/>
                <w:noProof/>
                <w:sz w:val="20"/>
                <w:szCs w:val="20"/>
              </w:rPr>
              <w:t>/04/2022</w:t>
            </w:r>
          </w:p>
        </w:tc>
      </w:tr>
    </w:tbl>
    <w:p w14:paraId="630F63B3" w14:textId="77777777" w:rsidR="00F50B94" w:rsidRDefault="00F50B94" w:rsidP="00245BE1">
      <w:pPr>
        <w:rPr>
          <w:rFonts w:ascii="Verdana" w:hAnsi="Verdana"/>
          <w:sz w:val="18"/>
        </w:rPr>
      </w:pPr>
    </w:p>
    <w:p w14:paraId="2F635265" w14:textId="105CA9E9" w:rsidR="000B6A23" w:rsidRDefault="000B6A23" w:rsidP="00245BE1">
      <w:pPr>
        <w:rPr>
          <w:rFonts w:ascii="Verdana" w:hAnsi="Verdana"/>
          <w:sz w:val="18"/>
        </w:rPr>
      </w:pPr>
    </w:p>
    <w:p w14:paraId="4DEF127B" w14:textId="67A4D36B" w:rsidR="000B6A23" w:rsidRDefault="000B6A23" w:rsidP="00245BE1">
      <w:pPr>
        <w:rPr>
          <w:rFonts w:ascii="Verdana" w:hAnsi="Verdana"/>
          <w:sz w:val="18"/>
        </w:rPr>
      </w:pPr>
    </w:p>
    <w:p w14:paraId="7528FE7A" w14:textId="40B77892" w:rsidR="000B6A23" w:rsidRDefault="000B6A23" w:rsidP="00245BE1">
      <w:pPr>
        <w:rPr>
          <w:rFonts w:ascii="Verdana" w:hAnsi="Verdana"/>
          <w:sz w:val="18"/>
        </w:rPr>
      </w:pPr>
    </w:p>
    <w:p w14:paraId="57C2BC96" w14:textId="77777777" w:rsidR="000B6A23" w:rsidRPr="00BE5CE8" w:rsidRDefault="000B6A23" w:rsidP="00245BE1">
      <w:pPr>
        <w:rPr>
          <w:rFonts w:ascii="Verdana" w:hAnsi="Verdana"/>
          <w:sz w:val="18"/>
        </w:rPr>
      </w:pPr>
    </w:p>
    <w:tbl>
      <w:tblPr>
        <w:tblW w:w="10206" w:type="dxa"/>
        <w:tblInd w:w="-5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06"/>
      </w:tblGrid>
      <w:tr w:rsidR="00245BE1" w:rsidRPr="00BE5CE8" w14:paraId="15B604C1" w14:textId="77777777" w:rsidTr="000B6A23">
        <w:trPr>
          <w:trHeight w:hRule="exact" w:val="475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F2688" w14:textId="77777777" w:rsidR="00245BE1" w:rsidRPr="00BE5CE8" w:rsidRDefault="00245BE1" w:rsidP="00F76DC0">
            <w:pPr>
              <w:rPr>
                <w:rFonts w:ascii="Verdana" w:hAnsi="Verdana"/>
                <w:b/>
                <w:sz w:val="20"/>
                <w:szCs w:val="20"/>
              </w:rPr>
            </w:pPr>
            <w:r w:rsidRPr="00BE5CE8">
              <w:rPr>
                <w:rFonts w:ascii="Verdana" w:hAnsi="Verdana"/>
                <w:b/>
                <w:sz w:val="20"/>
                <w:szCs w:val="20"/>
              </w:rPr>
              <w:t>Learner declaration</w:t>
            </w:r>
          </w:p>
        </w:tc>
      </w:tr>
      <w:tr w:rsidR="00245BE1" w:rsidRPr="00BE5CE8" w14:paraId="78F9923C" w14:textId="77777777" w:rsidTr="000B6A23">
        <w:trPr>
          <w:trHeight w:val="1000"/>
        </w:trPr>
        <w:tc>
          <w:tcPr>
            <w:tcW w:w="1020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02E10F52" w14:textId="77777777" w:rsidR="00245BE1" w:rsidRPr="00BE5CE8" w:rsidRDefault="00245BE1" w:rsidP="00F76DC0">
            <w:pPr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>I certify that the work submitted for this assignment is my own and research sources are fully acknowledged.</w:t>
            </w:r>
          </w:p>
          <w:p w14:paraId="0F1580E7" w14:textId="77777777" w:rsidR="00245BE1" w:rsidRPr="00BE5CE8" w:rsidRDefault="00245BE1" w:rsidP="00F76DC0">
            <w:pPr>
              <w:rPr>
                <w:rFonts w:ascii="Verdana" w:hAnsi="Verdana"/>
                <w:sz w:val="20"/>
                <w:szCs w:val="20"/>
              </w:rPr>
            </w:pPr>
          </w:p>
          <w:p w14:paraId="46FED5AB" w14:textId="77777777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</w:p>
          <w:p w14:paraId="3957D0FF" w14:textId="5010D2F9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 xml:space="preserve">Student signature: </w:t>
            </w:r>
            <w:r w:rsidR="00B417D2">
              <w:rPr>
                <w:rFonts w:ascii="Verdana" w:hAnsi="Verdana"/>
                <w:color w:val="FFC000"/>
                <w:sz w:val="20"/>
                <w:szCs w:val="20"/>
              </w:rPr>
              <w:t>Chathushi</w:t>
            </w:r>
            <w:r w:rsidRPr="00BE5CE8">
              <w:rPr>
                <w:rFonts w:ascii="Verdana" w:hAnsi="Verdana"/>
                <w:sz w:val="20"/>
                <w:szCs w:val="20"/>
              </w:rPr>
              <w:tab/>
              <w:t xml:space="preserve">Date: </w:t>
            </w:r>
            <w:r w:rsidR="00B46903">
              <w:rPr>
                <w:rFonts w:ascii="Verdana" w:hAnsi="Verdana"/>
                <w:color w:val="FFC000"/>
                <w:sz w:val="20"/>
                <w:szCs w:val="20"/>
              </w:rPr>
              <w:t>03</w:t>
            </w:r>
            <w:r w:rsidR="001D71E0">
              <w:rPr>
                <w:rFonts w:ascii="Verdana" w:hAnsi="Verdana"/>
                <w:color w:val="FFC000"/>
                <w:sz w:val="20"/>
                <w:szCs w:val="20"/>
              </w:rPr>
              <w:t>/0</w:t>
            </w:r>
            <w:r w:rsidR="00B46903">
              <w:rPr>
                <w:rFonts w:ascii="Verdana" w:hAnsi="Verdana"/>
                <w:color w:val="FFC000"/>
                <w:sz w:val="20"/>
                <w:szCs w:val="20"/>
              </w:rPr>
              <w:t>5</w:t>
            </w:r>
            <w:r w:rsidR="001D71E0">
              <w:rPr>
                <w:rFonts w:ascii="Verdana" w:hAnsi="Verdana"/>
                <w:color w:val="FFC000"/>
                <w:sz w:val="20"/>
                <w:szCs w:val="20"/>
              </w:rPr>
              <w:t>/2022</w:t>
            </w:r>
          </w:p>
        </w:tc>
      </w:tr>
    </w:tbl>
    <w:p w14:paraId="196C1291" w14:textId="77777777" w:rsidR="00245BE1" w:rsidRPr="00BE5CE8" w:rsidRDefault="00245BE1" w:rsidP="00245BE1">
      <w:pPr>
        <w:rPr>
          <w:rFonts w:ascii="Verdana" w:hAnsi="Verdana"/>
          <w:sz w:val="18"/>
        </w:rPr>
      </w:pPr>
    </w:p>
    <w:p w14:paraId="6211076F" w14:textId="77777777" w:rsidR="00245BE1" w:rsidRPr="00BE5CE8" w:rsidRDefault="00245BE1" w:rsidP="00245BE1">
      <w:pPr>
        <w:rPr>
          <w:rFonts w:ascii="Verdana" w:hAnsi="Verdana"/>
        </w:rPr>
      </w:pPr>
    </w:p>
    <w:p w14:paraId="2D977BFD" w14:textId="77777777" w:rsidR="00B46903" w:rsidRDefault="00245BE1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sz w:val="18"/>
        </w:rPr>
        <w:br w:type="page"/>
      </w:r>
    </w:p>
    <w:p w14:paraId="028D835E" w14:textId="77777777" w:rsidR="00B46903" w:rsidRDefault="00B46903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42572775" w14:textId="70182876" w:rsidR="00245BE1" w:rsidRDefault="00B46903" w:rsidP="00245BE1">
      <w:pPr>
        <w:rPr>
          <w:rFonts w:ascii="Verdana" w:hAnsi="Verdana"/>
          <w:b/>
          <w:bCs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4E42CF47" wp14:editId="33FA1748">
            <wp:simplePos x="0" y="0"/>
            <wp:positionH relativeFrom="margin">
              <wp:align>right</wp:align>
            </wp:positionH>
            <wp:positionV relativeFrom="paragraph">
              <wp:posOffset>6108700</wp:posOffset>
            </wp:positionV>
            <wp:extent cx="5731510" cy="1495425"/>
            <wp:effectExtent l="0" t="0" r="2540" b="9525"/>
            <wp:wrapThrough wrapText="bothSides">
              <wp:wrapPolygon edited="0">
                <wp:start x="0" y="0"/>
                <wp:lineTo x="0" y="21462"/>
                <wp:lineTo x="21538" y="21462"/>
                <wp:lineTo x="21538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240)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340" b="4274"/>
                    <a:stretch/>
                  </pic:blipFill>
                  <pic:spPr bwMode="auto">
                    <a:xfrm>
                      <a:off x="0" y="0"/>
                      <a:ext cx="5731510" cy="1495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3D728BBC" wp14:editId="0D01710D">
            <wp:simplePos x="0" y="0"/>
            <wp:positionH relativeFrom="margin">
              <wp:align>right</wp:align>
            </wp:positionH>
            <wp:positionV relativeFrom="paragraph">
              <wp:posOffset>3394710</wp:posOffset>
            </wp:positionV>
            <wp:extent cx="5731510" cy="2714625"/>
            <wp:effectExtent l="0" t="0" r="2540" b="9525"/>
            <wp:wrapThrough wrapText="bothSides">
              <wp:wrapPolygon edited="0">
                <wp:start x="0" y="0"/>
                <wp:lineTo x="0" y="21524"/>
                <wp:lineTo x="21538" y="21524"/>
                <wp:lineTo x="21538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239)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23" b="4273"/>
                    <a:stretch/>
                  </pic:blipFill>
                  <pic:spPr bwMode="auto">
                    <a:xfrm>
                      <a:off x="0" y="0"/>
                      <a:ext cx="5731510" cy="2714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083BFD1F" wp14:editId="415FD88E">
            <wp:simplePos x="0" y="0"/>
            <wp:positionH relativeFrom="margin">
              <wp:align>right</wp:align>
            </wp:positionH>
            <wp:positionV relativeFrom="paragraph">
              <wp:posOffset>527050</wp:posOffset>
            </wp:positionV>
            <wp:extent cx="5731510" cy="2867025"/>
            <wp:effectExtent l="0" t="0" r="2540" b="9525"/>
            <wp:wrapThrough wrapText="bothSides">
              <wp:wrapPolygon edited="0">
                <wp:start x="0" y="0"/>
                <wp:lineTo x="0" y="21528"/>
                <wp:lineTo x="21538" y="21528"/>
                <wp:lineTo x="21538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238)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069"/>
                    <a:stretch/>
                  </pic:blipFill>
                  <pic:spPr bwMode="auto">
                    <a:xfrm>
                      <a:off x="0" y="0"/>
                      <a:ext cx="5731510" cy="2867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B46903">
        <w:rPr>
          <w:rFonts w:ascii="Verdana" w:hAnsi="Verdana"/>
          <w:b/>
          <w:bCs/>
          <w:sz w:val="36"/>
          <w:szCs w:val="36"/>
        </w:rPr>
        <w:t>HOME PAGE</w:t>
      </w:r>
    </w:p>
    <w:p w14:paraId="37A27012" w14:textId="583122FD" w:rsidR="00B46903" w:rsidRDefault="00B46903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766B5D45" w14:textId="16983EFA" w:rsidR="00B46903" w:rsidRDefault="00B46903" w:rsidP="00245BE1">
      <w:pPr>
        <w:rPr>
          <w:rFonts w:ascii="Verdana" w:hAnsi="Verdana"/>
          <w:b/>
          <w:bCs/>
          <w:sz w:val="36"/>
          <w:szCs w:val="36"/>
        </w:rPr>
      </w:pPr>
    </w:p>
    <w:p w14:paraId="44950AF6" w14:textId="4D9816A6" w:rsidR="00B46903" w:rsidRDefault="00CD5BB6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lastRenderedPageBreak/>
        <w:drawing>
          <wp:anchor distT="0" distB="0" distL="114300" distR="114300" simplePos="0" relativeHeight="251661312" behindDoc="0" locked="0" layoutInCell="1" allowOverlap="1" wp14:anchorId="621F5636" wp14:editId="05E02468">
            <wp:simplePos x="0" y="0"/>
            <wp:positionH relativeFrom="margin">
              <wp:posOffset>0</wp:posOffset>
            </wp:positionH>
            <wp:positionV relativeFrom="paragraph">
              <wp:posOffset>6318250</wp:posOffset>
            </wp:positionV>
            <wp:extent cx="5731510" cy="1466850"/>
            <wp:effectExtent l="0" t="0" r="2540" b="0"/>
            <wp:wrapThrough wrapText="bothSides">
              <wp:wrapPolygon edited="0">
                <wp:start x="0" y="0"/>
                <wp:lineTo x="0" y="21319"/>
                <wp:lineTo x="21538" y="21319"/>
                <wp:lineTo x="21538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(244)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45" b="5456"/>
                    <a:stretch/>
                  </pic:blipFill>
                  <pic:spPr bwMode="auto">
                    <a:xfrm>
                      <a:off x="0" y="0"/>
                      <a:ext cx="5731510" cy="146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46903"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2336" behindDoc="0" locked="0" layoutInCell="1" allowOverlap="1" wp14:anchorId="7BA2BFB6" wp14:editId="27B85152">
            <wp:simplePos x="0" y="0"/>
            <wp:positionH relativeFrom="margin">
              <wp:align>right</wp:align>
            </wp:positionH>
            <wp:positionV relativeFrom="paragraph">
              <wp:posOffset>3642995</wp:posOffset>
            </wp:positionV>
            <wp:extent cx="5731510" cy="2686050"/>
            <wp:effectExtent l="0" t="0" r="2540" b="0"/>
            <wp:wrapThrough wrapText="bothSides">
              <wp:wrapPolygon edited="0">
                <wp:start x="0" y="0"/>
                <wp:lineTo x="0" y="21447"/>
                <wp:lineTo x="21538" y="21447"/>
                <wp:lineTo x="21538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243)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18" b="4864"/>
                    <a:stretch/>
                  </pic:blipFill>
                  <pic:spPr bwMode="auto">
                    <a:xfrm>
                      <a:off x="0" y="0"/>
                      <a:ext cx="5731510" cy="268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46903"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3360" behindDoc="0" locked="0" layoutInCell="1" allowOverlap="1" wp14:anchorId="1DE8E635" wp14:editId="0E7AA0F8">
            <wp:simplePos x="0" y="0"/>
            <wp:positionH relativeFrom="margin">
              <wp:align>right</wp:align>
            </wp:positionH>
            <wp:positionV relativeFrom="paragraph">
              <wp:posOffset>660400</wp:posOffset>
            </wp:positionV>
            <wp:extent cx="5731510" cy="2971800"/>
            <wp:effectExtent l="0" t="0" r="2540" b="0"/>
            <wp:wrapThrough wrapText="bothSides">
              <wp:wrapPolygon edited="0">
                <wp:start x="0" y="0"/>
                <wp:lineTo x="0" y="21462"/>
                <wp:lineTo x="21538" y="21462"/>
                <wp:lineTo x="21538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(241)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19"/>
                    <a:stretch/>
                  </pic:blipFill>
                  <pic:spPr bwMode="auto">
                    <a:xfrm>
                      <a:off x="0" y="0"/>
                      <a:ext cx="5731510" cy="297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46903">
        <w:rPr>
          <w:rFonts w:ascii="Verdana" w:hAnsi="Verdana"/>
          <w:b/>
          <w:bCs/>
          <w:noProof/>
          <w:sz w:val="36"/>
          <w:szCs w:val="36"/>
        </w:rPr>
        <w:t>ABOUT PAGE</w:t>
      </w:r>
    </w:p>
    <w:p w14:paraId="3F11883D" w14:textId="078C13E0" w:rsidR="00B46903" w:rsidRDefault="00B46903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2FD9FECF" w14:textId="1FB17D84" w:rsidR="00B46903" w:rsidRDefault="00B46903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3C0BB7FA" w14:textId="0469B09A" w:rsidR="00CD5BB6" w:rsidRDefault="00CD5BB6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3FCE6B19" w14:textId="77777777" w:rsidR="00CD5BB6" w:rsidRDefault="00CD5BB6">
      <w:pPr>
        <w:rPr>
          <w:rFonts w:ascii="Verdana" w:hAnsi="Verdana"/>
          <w:b/>
          <w:bCs/>
          <w:noProof/>
          <w:sz w:val="36"/>
          <w:szCs w:val="36"/>
        </w:rPr>
      </w:pPr>
    </w:p>
    <w:p w14:paraId="091AD5B3" w14:textId="031EFC22" w:rsidR="00CD5BB6" w:rsidRDefault="00CD5BB6">
      <w:pPr>
        <w:rPr>
          <w:rFonts w:ascii="Verdana" w:hAnsi="Verdana"/>
          <w:b/>
          <w:bCs/>
          <w:noProof/>
          <w:sz w:val="36"/>
          <w:szCs w:val="36"/>
        </w:rPr>
      </w:pPr>
    </w:p>
    <w:p w14:paraId="493609C7" w14:textId="6F3616F0" w:rsidR="00CD5BB6" w:rsidRDefault="00CD5BB6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4384" behindDoc="0" locked="0" layoutInCell="1" allowOverlap="1" wp14:anchorId="6CB0955C" wp14:editId="259F66C3">
            <wp:simplePos x="0" y="0"/>
            <wp:positionH relativeFrom="column">
              <wp:posOffset>0</wp:posOffset>
            </wp:positionH>
            <wp:positionV relativeFrom="paragraph">
              <wp:posOffset>403225</wp:posOffset>
            </wp:positionV>
            <wp:extent cx="5731510" cy="3009900"/>
            <wp:effectExtent l="0" t="0" r="254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 (245).pn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38"/>
                    <a:stretch/>
                  </pic:blipFill>
                  <pic:spPr bwMode="auto">
                    <a:xfrm>
                      <a:off x="0" y="0"/>
                      <a:ext cx="5731510" cy="300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t>CONTACT US PAGE</w:t>
      </w:r>
    </w:p>
    <w:p w14:paraId="72890B82" w14:textId="77777777" w:rsidR="00CD5BB6" w:rsidRDefault="00CD5BB6">
      <w:pPr>
        <w:rPr>
          <w:rFonts w:ascii="Verdana" w:hAnsi="Verdana"/>
          <w:b/>
          <w:bCs/>
          <w:noProof/>
          <w:sz w:val="36"/>
          <w:szCs w:val="36"/>
        </w:rPr>
      </w:pPr>
    </w:p>
    <w:p w14:paraId="38E6F7A8" w14:textId="77777777" w:rsidR="00CD5BB6" w:rsidRDefault="00CD5BB6">
      <w:pPr>
        <w:rPr>
          <w:rFonts w:ascii="Verdana" w:hAnsi="Verdana"/>
          <w:b/>
          <w:bCs/>
          <w:noProof/>
          <w:sz w:val="36"/>
          <w:szCs w:val="36"/>
        </w:rPr>
      </w:pPr>
    </w:p>
    <w:p w14:paraId="65A8BCF7" w14:textId="485D84BA" w:rsidR="00CD5BB6" w:rsidRDefault="00CD5BB6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6432" behindDoc="0" locked="0" layoutInCell="1" allowOverlap="1" wp14:anchorId="693E350C" wp14:editId="19529298">
            <wp:simplePos x="0" y="0"/>
            <wp:positionH relativeFrom="column">
              <wp:posOffset>0</wp:posOffset>
            </wp:positionH>
            <wp:positionV relativeFrom="paragraph">
              <wp:posOffset>4636135</wp:posOffset>
            </wp:positionV>
            <wp:extent cx="5731510" cy="1343025"/>
            <wp:effectExtent l="0" t="0" r="2540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(247)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362" b="3979"/>
                    <a:stretch/>
                  </pic:blipFill>
                  <pic:spPr bwMode="auto">
                    <a:xfrm>
                      <a:off x="0" y="0"/>
                      <a:ext cx="5731510" cy="1343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07A8B8B4" wp14:editId="46B9BF8B">
            <wp:simplePos x="0" y="0"/>
            <wp:positionH relativeFrom="column">
              <wp:posOffset>-9525</wp:posOffset>
            </wp:positionH>
            <wp:positionV relativeFrom="paragraph">
              <wp:posOffset>2172335</wp:posOffset>
            </wp:positionV>
            <wp:extent cx="5731510" cy="2552700"/>
            <wp:effectExtent l="0" t="0" r="254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(246)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114" b="8706"/>
                    <a:stretch/>
                  </pic:blipFill>
                  <pic:spPr bwMode="auto">
                    <a:xfrm>
                      <a:off x="0" y="0"/>
                      <a:ext cx="5731510" cy="255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br w:type="page"/>
      </w:r>
    </w:p>
    <w:p w14:paraId="19704DE9" w14:textId="13262153" w:rsidR="00B46903" w:rsidRDefault="00CD5BB6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lastRenderedPageBreak/>
        <w:t>PRIVACY POLICY PAGE</w:t>
      </w:r>
    </w:p>
    <w:p w14:paraId="7452B3AD" w14:textId="77777777" w:rsidR="00CD5BB6" w:rsidRDefault="00CD5BB6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6E74633B" w14:textId="77777777" w:rsidR="002049D9" w:rsidRDefault="002049D9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3F48D560" w14:textId="3A58745A" w:rsidR="002049D9" w:rsidRDefault="002049D9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7456" behindDoc="0" locked="0" layoutInCell="1" allowOverlap="1" wp14:anchorId="6C7E0070" wp14:editId="3EC8D9CD">
            <wp:simplePos x="0" y="0"/>
            <wp:positionH relativeFrom="column">
              <wp:posOffset>0</wp:posOffset>
            </wp:positionH>
            <wp:positionV relativeFrom="paragraph">
              <wp:posOffset>2772410</wp:posOffset>
            </wp:positionV>
            <wp:extent cx="5731510" cy="1381125"/>
            <wp:effectExtent l="0" t="0" r="2540" b="952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 (251)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113" b="6047"/>
                    <a:stretch/>
                  </pic:blipFill>
                  <pic:spPr bwMode="auto">
                    <a:xfrm>
                      <a:off x="0" y="0"/>
                      <a:ext cx="5731510" cy="1381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D5BB6">
        <w:rPr>
          <w:rFonts w:ascii="Verdana" w:hAnsi="Verdana"/>
          <w:b/>
          <w:bCs/>
          <w:noProof/>
          <w:sz w:val="36"/>
          <w:szCs w:val="36"/>
        </w:rPr>
        <w:drawing>
          <wp:inline distT="0" distB="0" distL="0" distR="0" wp14:anchorId="455A4C04" wp14:editId="72B72884">
            <wp:extent cx="5731510" cy="278130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 (250)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729"/>
                    <a:stretch/>
                  </pic:blipFill>
                  <pic:spPr bwMode="auto">
                    <a:xfrm>
                      <a:off x="0" y="0"/>
                      <a:ext cx="5731510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D91D68" w14:textId="4124CFE1" w:rsidR="00CD5BB6" w:rsidRDefault="00CD5BB6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5FC5B993" w14:textId="67671916" w:rsidR="002049D9" w:rsidRDefault="002049D9" w:rsidP="00245BE1">
      <w:pPr>
        <w:rPr>
          <w:rFonts w:ascii="Verdana" w:hAnsi="Verdana"/>
          <w:b/>
          <w:bCs/>
          <w:sz w:val="36"/>
          <w:szCs w:val="36"/>
        </w:rPr>
      </w:pPr>
    </w:p>
    <w:p w14:paraId="793A54AE" w14:textId="77777777" w:rsidR="002049D9" w:rsidRDefault="002049D9">
      <w:pPr>
        <w:rPr>
          <w:rFonts w:ascii="Verdana" w:hAnsi="Verdana"/>
          <w:b/>
          <w:bCs/>
          <w:sz w:val="36"/>
          <w:szCs w:val="36"/>
        </w:rPr>
      </w:pPr>
      <w:r>
        <w:rPr>
          <w:rFonts w:ascii="Verdana" w:hAnsi="Verdana"/>
          <w:b/>
          <w:bCs/>
          <w:sz w:val="36"/>
          <w:szCs w:val="36"/>
        </w:rPr>
        <w:br w:type="page"/>
      </w:r>
    </w:p>
    <w:p w14:paraId="2F6C4385" w14:textId="1A5BF9FF" w:rsidR="00B46903" w:rsidRDefault="002049D9" w:rsidP="00245BE1">
      <w:pPr>
        <w:rPr>
          <w:rFonts w:ascii="Verdana" w:hAnsi="Verdana"/>
          <w:b/>
          <w:bCs/>
          <w:sz w:val="36"/>
          <w:szCs w:val="36"/>
        </w:rPr>
      </w:pPr>
      <w:r>
        <w:rPr>
          <w:rFonts w:ascii="Verdana" w:hAnsi="Verdana"/>
          <w:b/>
          <w:bCs/>
          <w:sz w:val="36"/>
          <w:szCs w:val="36"/>
        </w:rPr>
        <w:lastRenderedPageBreak/>
        <w:t>SITE MAP PAGE</w:t>
      </w:r>
    </w:p>
    <w:p w14:paraId="57867ADC" w14:textId="77777777" w:rsidR="002049D9" w:rsidRDefault="002049D9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4496C19E" w14:textId="089A5F2A" w:rsidR="002049D9" w:rsidRDefault="002049D9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8480" behindDoc="0" locked="0" layoutInCell="1" allowOverlap="1" wp14:anchorId="284A05CC" wp14:editId="0822102A">
            <wp:simplePos x="0" y="0"/>
            <wp:positionH relativeFrom="column">
              <wp:posOffset>0</wp:posOffset>
            </wp:positionH>
            <wp:positionV relativeFrom="paragraph">
              <wp:posOffset>2962910</wp:posOffset>
            </wp:positionV>
            <wp:extent cx="5731510" cy="1509395"/>
            <wp:effectExtent l="0" t="0" r="254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(249)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181"/>
                    <a:stretch/>
                  </pic:blipFill>
                  <pic:spPr bwMode="auto">
                    <a:xfrm>
                      <a:off x="0" y="0"/>
                      <a:ext cx="5731510" cy="1509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inline distT="0" distB="0" distL="0" distR="0" wp14:anchorId="21BFEAE5" wp14:editId="61864019">
            <wp:extent cx="5731510" cy="2981325"/>
            <wp:effectExtent l="0" t="0" r="254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 (248)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24"/>
                    <a:stretch/>
                  </pic:blipFill>
                  <pic:spPr bwMode="auto">
                    <a:xfrm>
                      <a:off x="0" y="0"/>
                      <a:ext cx="5731510" cy="2981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27969" w14:textId="12455353" w:rsidR="002049D9" w:rsidRPr="00B46903" w:rsidRDefault="002049D9" w:rsidP="00245BE1">
      <w:pPr>
        <w:rPr>
          <w:rFonts w:ascii="Verdana" w:hAnsi="Verdana"/>
          <w:b/>
          <w:bCs/>
          <w:sz w:val="36"/>
          <w:szCs w:val="36"/>
        </w:rPr>
      </w:pPr>
    </w:p>
    <w:sectPr w:rsidR="002049D9" w:rsidRPr="00B46903" w:rsidSect="00C401EA">
      <w:pgSz w:w="11906" w:h="16838"/>
      <w:pgMar w:top="1135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3F45FC" w14:textId="77777777" w:rsidR="002D7C1E" w:rsidRDefault="002D7C1E" w:rsidP="00330464">
      <w:pPr>
        <w:spacing w:after="0" w:line="240" w:lineRule="auto"/>
      </w:pPr>
      <w:r>
        <w:separator/>
      </w:r>
    </w:p>
  </w:endnote>
  <w:endnote w:type="continuationSeparator" w:id="0">
    <w:p w14:paraId="6B881EDF" w14:textId="77777777" w:rsidR="002D7C1E" w:rsidRDefault="002D7C1E" w:rsidP="00330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FrutigerLTStd-Bold">
    <w:altName w:val="Frutiger LT Std 47 Light C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FFD5AB" w14:textId="77777777" w:rsidR="002D7C1E" w:rsidRDefault="002D7C1E" w:rsidP="00330464">
      <w:pPr>
        <w:spacing w:after="0" w:line="240" w:lineRule="auto"/>
      </w:pPr>
      <w:r>
        <w:separator/>
      </w:r>
    </w:p>
  </w:footnote>
  <w:footnote w:type="continuationSeparator" w:id="0">
    <w:p w14:paraId="711B0030" w14:textId="77777777" w:rsidR="002D7C1E" w:rsidRDefault="002D7C1E" w:rsidP="003304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E3F3E"/>
    <w:multiLevelType w:val="hybridMultilevel"/>
    <w:tmpl w:val="C562C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D1A26"/>
    <w:multiLevelType w:val="hybridMultilevel"/>
    <w:tmpl w:val="CDD28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0191D"/>
    <w:multiLevelType w:val="hybridMultilevel"/>
    <w:tmpl w:val="2D848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96ADD"/>
    <w:multiLevelType w:val="hybridMultilevel"/>
    <w:tmpl w:val="2CE0E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61980"/>
    <w:multiLevelType w:val="hybridMultilevel"/>
    <w:tmpl w:val="1452D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67FE7"/>
    <w:multiLevelType w:val="hybridMultilevel"/>
    <w:tmpl w:val="23A01F38"/>
    <w:lvl w:ilvl="0" w:tplc="787EE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82A80"/>
    <w:multiLevelType w:val="hybridMultilevel"/>
    <w:tmpl w:val="34EEE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8150C"/>
    <w:multiLevelType w:val="hybridMultilevel"/>
    <w:tmpl w:val="51A24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696839"/>
    <w:multiLevelType w:val="hybridMultilevel"/>
    <w:tmpl w:val="50D67296"/>
    <w:lvl w:ilvl="0" w:tplc="787EE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473B8D"/>
    <w:multiLevelType w:val="hybridMultilevel"/>
    <w:tmpl w:val="A7528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44925"/>
    <w:multiLevelType w:val="hybridMultilevel"/>
    <w:tmpl w:val="BCFEF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5E734B"/>
    <w:multiLevelType w:val="hybridMultilevel"/>
    <w:tmpl w:val="B12C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C0C15"/>
    <w:multiLevelType w:val="hybridMultilevel"/>
    <w:tmpl w:val="62A8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857350"/>
    <w:multiLevelType w:val="hybridMultilevel"/>
    <w:tmpl w:val="2D9E8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06338C"/>
    <w:multiLevelType w:val="hybridMultilevel"/>
    <w:tmpl w:val="66368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0E7875"/>
    <w:multiLevelType w:val="hybridMultilevel"/>
    <w:tmpl w:val="D64A5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5451E"/>
    <w:multiLevelType w:val="hybridMultilevel"/>
    <w:tmpl w:val="30C2E8F0"/>
    <w:lvl w:ilvl="0" w:tplc="787EE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435CEA"/>
    <w:multiLevelType w:val="hybridMultilevel"/>
    <w:tmpl w:val="99641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42750A"/>
    <w:multiLevelType w:val="hybridMultilevel"/>
    <w:tmpl w:val="9C783196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6D1D40F1"/>
    <w:multiLevelType w:val="hybridMultilevel"/>
    <w:tmpl w:val="23365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85965"/>
    <w:multiLevelType w:val="hybridMultilevel"/>
    <w:tmpl w:val="12F6D40C"/>
    <w:lvl w:ilvl="0" w:tplc="7FA66628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8F7072"/>
    <w:multiLevelType w:val="hybridMultilevel"/>
    <w:tmpl w:val="47E0D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12"/>
  </w:num>
  <w:num w:numId="4">
    <w:abstractNumId w:val="5"/>
  </w:num>
  <w:num w:numId="5">
    <w:abstractNumId w:val="8"/>
  </w:num>
  <w:num w:numId="6">
    <w:abstractNumId w:val="18"/>
  </w:num>
  <w:num w:numId="7">
    <w:abstractNumId w:val="4"/>
  </w:num>
  <w:num w:numId="8">
    <w:abstractNumId w:val="19"/>
  </w:num>
  <w:num w:numId="9">
    <w:abstractNumId w:val="7"/>
  </w:num>
  <w:num w:numId="10">
    <w:abstractNumId w:val="21"/>
  </w:num>
  <w:num w:numId="11">
    <w:abstractNumId w:val="20"/>
  </w:num>
  <w:num w:numId="12">
    <w:abstractNumId w:val="14"/>
  </w:num>
  <w:num w:numId="13">
    <w:abstractNumId w:val="16"/>
  </w:num>
  <w:num w:numId="14">
    <w:abstractNumId w:val="2"/>
  </w:num>
  <w:num w:numId="15">
    <w:abstractNumId w:val="15"/>
  </w:num>
  <w:num w:numId="16">
    <w:abstractNumId w:val="23"/>
  </w:num>
  <w:num w:numId="17">
    <w:abstractNumId w:val="1"/>
  </w:num>
  <w:num w:numId="18">
    <w:abstractNumId w:val="0"/>
  </w:num>
  <w:num w:numId="19">
    <w:abstractNumId w:val="9"/>
  </w:num>
  <w:num w:numId="20">
    <w:abstractNumId w:val="17"/>
  </w:num>
  <w:num w:numId="21">
    <w:abstractNumId w:val="10"/>
  </w:num>
  <w:num w:numId="22">
    <w:abstractNumId w:val="6"/>
  </w:num>
  <w:num w:numId="23">
    <w:abstractNumId w:val="11"/>
  </w:num>
  <w:num w:numId="24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1NTUyNzY3tTQFspV0lIJTi4sz8/NACsxrAcovZKwsAAAA"/>
  </w:docVars>
  <w:rsids>
    <w:rsidRoot w:val="00416E17"/>
    <w:rsid w:val="000017FF"/>
    <w:rsid w:val="00001E72"/>
    <w:rsid w:val="0000214E"/>
    <w:rsid w:val="00002FE5"/>
    <w:rsid w:val="00006D70"/>
    <w:rsid w:val="0001066C"/>
    <w:rsid w:val="00010981"/>
    <w:rsid w:val="000110F8"/>
    <w:rsid w:val="00012678"/>
    <w:rsid w:val="0001677D"/>
    <w:rsid w:val="00016F46"/>
    <w:rsid w:val="00017879"/>
    <w:rsid w:val="00017C56"/>
    <w:rsid w:val="00021E24"/>
    <w:rsid w:val="00022050"/>
    <w:rsid w:val="0003479F"/>
    <w:rsid w:val="000356C5"/>
    <w:rsid w:val="00037FA4"/>
    <w:rsid w:val="00040494"/>
    <w:rsid w:val="00041882"/>
    <w:rsid w:val="000419E1"/>
    <w:rsid w:val="0004269F"/>
    <w:rsid w:val="00042EB0"/>
    <w:rsid w:val="00043484"/>
    <w:rsid w:val="00052D64"/>
    <w:rsid w:val="00053872"/>
    <w:rsid w:val="00053D85"/>
    <w:rsid w:val="0006093A"/>
    <w:rsid w:val="00066314"/>
    <w:rsid w:val="00067B30"/>
    <w:rsid w:val="00071C59"/>
    <w:rsid w:val="000743C2"/>
    <w:rsid w:val="00084FCF"/>
    <w:rsid w:val="00085D6F"/>
    <w:rsid w:val="00086AFF"/>
    <w:rsid w:val="00086D3D"/>
    <w:rsid w:val="0008764E"/>
    <w:rsid w:val="00095190"/>
    <w:rsid w:val="00097ACD"/>
    <w:rsid w:val="000A1FB2"/>
    <w:rsid w:val="000A6162"/>
    <w:rsid w:val="000A7E04"/>
    <w:rsid w:val="000B101A"/>
    <w:rsid w:val="000B1F8C"/>
    <w:rsid w:val="000B2F80"/>
    <w:rsid w:val="000B394A"/>
    <w:rsid w:val="000B63D7"/>
    <w:rsid w:val="000B6A23"/>
    <w:rsid w:val="000B7BE4"/>
    <w:rsid w:val="000C2632"/>
    <w:rsid w:val="000C27FE"/>
    <w:rsid w:val="000C3BB6"/>
    <w:rsid w:val="000C4205"/>
    <w:rsid w:val="000C4224"/>
    <w:rsid w:val="000C469E"/>
    <w:rsid w:val="000C5932"/>
    <w:rsid w:val="000C6B45"/>
    <w:rsid w:val="000C746E"/>
    <w:rsid w:val="000D1196"/>
    <w:rsid w:val="000D17C2"/>
    <w:rsid w:val="000D402C"/>
    <w:rsid w:val="000D54EA"/>
    <w:rsid w:val="000D5735"/>
    <w:rsid w:val="000D6834"/>
    <w:rsid w:val="000D68DF"/>
    <w:rsid w:val="000D7940"/>
    <w:rsid w:val="000E3F5C"/>
    <w:rsid w:val="000E7D41"/>
    <w:rsid w:val="000F20EA"/>
    <w:rsid w:val="000F2C05"/>
    <w:rsid w:val="000F3825"/>
    <w:rsid w:val="000F466B"/>
    <w:rsid w:val="00101B4C"/>
    <w:rsid w:val="00102053"/>
    <w:rsid w:val="00104BB7"/>
    <w:rsid w:val="00105993"/>
    <w:rsid w:val="00105E49"/>
    <w:rsid w:val="00110172"/>
    <w:rsid w:val="00110479"/>
    <w:rsid w:val="00114FFD"/>
    <w:rsid w:val="00120676"/>
    <w:rsid w:val="00122331"/>
    <w:rsid w:val="00122942"/>
    <w:rsid w:val="0012307D"/>
    <w:rsid w:val="00125487"/>
    <w:rsid w:val="00125A57"/>
    <w:rsid w:val="00125C2A"/>
    <w:rsid w:val="00127D06"/>
    <w:rsid w:val="001304B0"/>
    <w:rsid w:val="001349F3"/>
    <w:rsid w:val="00135412"/>
    <w:rsid w:val="00135D9C"/>
    <w:rsid w:val="00136ADA"/>
    <w:rsid w:val="00140BB8"/>
    <w:rsid w:val="001424A9"/>
    <w:rsid w:val="00143449"/>
    <w:rsid w:val="00143C8F"/>
    <w:rsid w:val="001450AE"/>
    <w:rsid w:val="00146463"/>
    <w:rsid w:val="00150EDE"/>
    <w:rsid w:val="001516F8"/>
    <w:rsid w:val="001535EA"/>
    <w:rsid w:val="001542B9"/>
    <w:rsid w:val="0015529A"/>
    <w:rsid w:val="00156719"/>
    <w:rsid w:val="00156F76"/>
    <w:rsid w:val="00164D18"/>
    <w:rsid w:val="00172CAE"/>
    <w:rsid w:val="00176F13"/>
    <w:rsid w:val="00177318"/>
    <w:rsid w:val="001809FC"/>
    <w:rsid w:val="00180DF8"/>
    <w:rsid w:val="001827A7"/>
    <w:rsid w:val="001865C3"/>
    <w:rsid w:val="00186CCC"/>
    <w:rsid w:val="001874C9"/>
    <w:rsid w:val="00187E53"/>
    <w:rsid w:val="001903E0"/>
    <w:rsid w:val="001919EB"/>
    <w:rsid w:val="00192574"/>
    <w:rsid w:val="00193290"/>
    <w:rsid w:val="0019437B"/>
    <w:rsid w:val="0019441B"/>
    <w:rsid w:val="001A01CB"/>
    <w:rsid w:val="001A4E00"/>
    <w:rsid w:val="001A7EE7"/>
    <w:rsid w:val="001B3695"/>
    <w:rsid w:val="001B64B0"/>
    <w:rsid w:val="001B70A1"/>
    <w:rsid w:val="001C2C9E"/>
    <w:rsid w:val="001C2DD4"/>
    <w:rsid w:val="001C524A"/>
    <w:rsid w:val="001C54F0"/>
    <w:rsid w:val="001C6D16"/>
    <w:rsid w:val="001C7466"/>
    <w:rsid w:val="001D0447"/>
    <w:rsid w:val="001D1E55"/>
    <w:rsid w:val="001D2810"/>
    <w:rsid w:val="001D3401"/>
    <w:rsid w:val="001D456F"/>
    <w:rsid w:val="001D5ED9"/>
    <w:rsid w:val="001D66AB"/>
    <w:rsid w:val="001D71E0"/>
    <w:rsid w:val="001E22EF"/>
    <w:rsid w:val="001E2C0A"/>
    <w:rsid w:val="001E4629"/>
    <w:rsid w:val="001E5E1C"/>
    <w:rsid w:val="001E60F4"/>
    <w:rsid w:val="001E6DAE"/>
    <w:rsid w:val="001F186F"/>
    <w:rsid w:val="001F2F7C"/>
    <w:rsid w:val="001F3324"/>
    <w:rsid w:val="001F3D85"/>
    <w:rsid w:val="001F3E59"/>
    <w:rsid w:val="001F51F1"/>
    <w:rsid w:val="001F5388"/>
    <w:rsid w:val="001F5B60"/>
    <w:rsid w:val="001F7003"/>
    <w:rsid w:val="001F7F9C"/>
    <w:rsid w:val="002003D7"/>
    <w:rsid w:val="00201CA5"/>
    <w:rsid w:val="0020243B"/>
    <w:rsid w:val="00202C4B"/>
    <w:rsid w:val="002043FF"/>
    <w:rsid w:val="002049D9"/>
    <w:rsid w:val="00210AC3"/>
    <w:rsid w:val="002121A0"/>
    <w:rsid w:val="00212D8D"/>
    <w:rsid w:val="00212E23"/>
    <w:rsid w:val="0021551D"/>
    <w:rsid w:val="00215786"/>
    <w:rsid w:val="002166C0"/>
    <w:rsid w:val="0022016B"/>
    <w:rsid w:val="002202F3"/>
    <w:rsid w:val="00221D49"/>
    <w:rsid w:val="0022276A"/>
    <w:rsid w:val="002235E2"/>
    <w:rsid w:val="00224E75"/>
    <w:rsid w:val="00224E79"/>
    <w:rsid w:val="00225C82"/>
    <w:rsid w:val="00227EB4"/>
    <w:rsid w:val="002351DB"/>
    <w:rsid w:val="002354C1"/>
    <w:rsid w:val="00236DA0"/>
    <w:rsid w:val="00237FF2"/>
    <w:rsid w:val="00240A07"/>
    <w:rsid w:val="0024254A"/>
    <w:rsid w:val="00244DED"/>
    <w:rsid w:val="00245BE1"/>
    <w:rsid w:val="002463F4"/>
    <w:rsid w:val="00247FF9"/>
    <w:rsid w:val="002509AB"/>
    <w:rsid w:val="002515BA"/>
    <w:rsid w:val="0025346D"/>
    <w:rsid w:val="00260928"/>
    <w:rsid w:val="00275419"/>
    <w:rsid w:val="00276636"/>
    <w:rsid w:val="00276D26"/>
    <w:rsid w:val="00280882"/>
    <w:rsid w:val="002852DA"/>
    <w:rsid w:val="00285511"/>
    <w:rsid w:val="00291292"/>
    <w:rsid w:val="00291F8B"/>
    <w:rsid w:val="00292767"/>
    <w:rsid w:val="002A11BB"/>
    <w:rsid w:val="002A1D74"/>
    <w:rsid w:val="002A22D5"/>
    <w:rsid w:val="002A641C"/>
    <w:rsid w:val="002A7884"/>
    <w:rsid w:val="002B0B3A"/>
    <w:rsid w:val="002B4D0E"/>
    <w:rsid w:val="002B7297"/>
    <w:rsid w:val="002C594B"/>
    <w:rsid w:val="002D0AE6"/>
    <w:rsid w:val="002D10BA"/>
    <w:rsid w:val="002D10F3"/>
    <w:rsid w:val="002D1D2F"/>
    <w:rsid w:val="002D4303"/>
    <w:rsid w:val="002D5967"/>
    <w:rsid w:val="002D7A27"/>
    <w:rsid w:val="002D7C1E"/>
    <w:rsid w:val="002E2F6A"/>
    <w:rsid w:val="002F103E"/>
    <w:rsid w:val="002F219E"/>
    <w:rsid w:val="002F4910"/>
    <w:rsid w:val="002F5844"/>
    <w:rsid w:val="002F77AC"/>
    <w:rsid w:val="003012B5"/>
    <w:rsid w:val="003033A2"/>
    <w:rsid w:val="0030477C"/>
    <w:rsid w:val="00310CA1"/>
    <w:rsid w:val="00312B15"/>
    <w:rsid w:val="00316560"/>
    <w:rsid w:val="00317B90"/>
    <w:rsid w:val="003209AC"/>
    <w:rsid w:val="00320AFA"/>
    <w:rsid w:val="00327A7D"/>
    <w:rsid w:val="00330464"/>
    <w:rsid w:val="00332DCB"/>
    <w:rsid w:val="00333B91"/>
    <w:rsid w:val="00334728"/>
    <w:rsid w:val="003367F0"/>
    <w:rsid w:val="003433DE"/>
    <w:rsid w:val="00346555"/>
    <w:rsid w:val="003516DE"/>
    <w:rsid w:val="003517A6"/>
    <w:rsid w:val="00352280"/>
    <w:rsid w:val="00352910"/>
    <w:rsid w:val="0035425D"/>
    <w:rsid w:val="00355F6C"/>
    <w:rsid w:val="00360E7B"/>
    <w:rsid w:val="00362A44"/>
    <w:rsid w:val="00363168"/>
    <w:rsid w:val="00364149"/>
    <w:rsid w:val="003655AA"/>
    <w:rsid w:val="003655FD"/>
    <w:rsid w:val="00365864"/>
    <w:rsid w:val="00365B4A"/>
    <w:rsid w:val="00366898"/>
    <w:rsid w:val="003675FD"/>
    <w:rsid w:val="00370BDF"/>
    <w:rsid w:val="0037179C"/>
    <w:rsid w:val="003728BF"/>
    <w:rsid w:val="0037464B"/>
    <w:rsid w:val="00374EC6"/>
    <w:rsid w:val="0037544C"/>
    <w:rsid w:val="00377B45"/>
    <w:rsid w:val="003817CF"/>
    <w:rsid w:val="00382137"/>
    <w:rsid w:val="00382AD8"/>
    <w:rsid w:val="00383EE8"/>
    <w:rsid w:val="003853D8"/>
    <w:rsid w:val="00392ED2"/>
    <w:rsid w:val="00393542"/>
    <w:rsid w:val="00394C13"/>
    <w:rsid w:val="00395C02"/>
    <w:rsid w:val="0039797B"/>
    <w:rsid w:val="003A0122"/>
    <w:rsid w:val="003A20DB"/>
    <w:rsid w:val="003A46F0"/>
    <w:rsid w:val="003A4A2B"/>
    <w:rsid w:val="003A7320"/>
    <w:rsid w:val="003B0702"/>
    <w:rsid w:val="003B1894"/>
    <w:rsid w:val="003B43C0"/>
    <w:rsid w:val="003B5B05"/>
    <w:rsid w:val="003B642A"/>
    <w:rsid w:val="003B7ADA"/>
    <w:rsid w:val="003B7EF3"/>
    <w:rsid w:val="003C0070"/>
    <w:rsid w:val="003C0498"/>
    <w:rsid w:val="003C29FC"/>
    <w:rsid w:val="003C51B7"/>
    <w:rsid w:val="003C64F8"/>
    <w:rsid w:val="003D1656"/>
    <w:rsid w:val="003D3033"/>
    <w:rsid w:val="003D46EF"/>
    <w:rsid w:val="003D7EF2"/>
    <w:rsid w:val="003E2D90"/>
    <w:rsid w:val="003F25CC"/>
    <w:rsid w:val="004017E8"/>
    <w:rsid w:val="00403908"/>
    <w:rsid w:val="00404685"/>
    <w:rsid w:val="00413932"/>
    <w:rsid w:val="004149C1"/>
    <w:rsid w:val="00414EBD"/>
    <w:rsid w:val="00416260"/>
    <w:rsid w:val="00416E17"/>
    <w:rsid w:val="004222AF"/>
    <w:rsid w:val="00422CD0"/>
    <w:rsid w:val="00426951"/>
    <w:rsid w:val="00427BDF"/>
    <w:rsid w:val="00430494"/>
    <w:rsid w:val="0043117D"/>
    <w:rsid w:val="00432F6F"/>
    <w:rsid w:val="00433A5A"/>
    <w:rsid w:val="00435EB5"/>
    <w:rsid w:val="004435BD"/>
    <w:rsid w:val="00450D01"/>
    <w:rsid w:val="0045103D"/>
    <w:rsid w:val="004531FD"/>
    <w:rsid w:val="00455D46"/>
    <w:rsid w:val="004575C8"/>
    <w:rsid w:val="0046087E"/>
    <w:rsid w:val="00461012"/>
    <w:rsid w:val="00463035"/>
    <w:rsid w:val="00463E39"/>
    <w:rsid w:val="00464F83"/>
    <w:rsid w:val="00465690"/>
    <w:rsid w:val="00466573"/>
    <w:rsid w:val="00467D14"/>
    <w:rsid w:val="00470E15"/>
    <w:rsid w:val="004732EC"/>
    <w:rsid w:val="00473EA4"/>
    <w:rsid w:val="0047787E"/>
    <w:rsid w:val="00477CD7"/>
    <w:rsid w:val="00480011"/>
    <w:rsid w:val="00482175"/>
    <w:rsid w:val="00482D22"/>
    <w:rsid w:val="00483334"/>
    <w:rsid w:val="00485172"/>
    <w:rsid w:val="004858CE"/>
    <w:rsid w:val="00493965"/>
    <w:rsid w:val="0049405F"/>
    <w:rsid w:val="00497600"/>
    <w:rsid w:val="00497D72"/>
    <w:rsid w:val="004A32F4"/>
    <w:rsid w:val="004B0067"/>
    <w:rsid w:val="004B119B"/>
    <w:rsid w:val="004B20AC"/>
    <w:rsid w:val="004B6C37"/>
    <w:rsid w:val="004C0B6D"/>
    <w:rsid w:val="004C1426"/>
    <w:rsid w:val="004C2838"/>
    <w:rsid w:val="004D0569"/>
    <w:rsid w:val="004D0AA9"/>
    <w:rsid w:val="004D1869"/>
    <w:rsid w:val="004D49E8"/>
    <w:rsid w:val="004E0412"/>
    <w:rsid w:val="004E0FBF"/>
    <w:rsid w:val="004E11FD"/>
    <w:rsid w:val="004E4EC7"/>
    <w:rsid w:val="004E599B"/>
    <w:rsid w:val="004F0353"/>
    <w:rsid w:val="004F0563"/>
    <w:rsid w:val="004F13A9"/>
    <w:rsid w:val="004F1C8C"/>
    <w:rsid w:val="004F20B6"/>
    <w:rsid w:val="004F4524"/>
    <w:rsid w:val="004F5EAB"/>
    <w:rsid w:val="005010F7"/>
    <w:rsid w:val="00502AD4"/>
    <w:rsid w:val="005033BE"/>
    <w:rsid w:val="00504BBF"/>
    <w:rsid w:val="00506D15"/>
    <w:rsid w:val="00506E98"/>
    <w:rsid w:val="00507CE0"/>
    <w:rsid w:val="00514C9D"/>
    <w:rsid w:val="00516ABA"/>
    <w:rsid w:val="00516C31"/>
    <w:rsid w:val="00524146"/>
    <w:rsid w:val="005244EE"/>
    <w:rsid w:val="0052608B"/>
    <w:rsid w:val="005310C3"/>
    <w:rsid w:val="00532D8A"/>
    <w:rsid w:val="0053418C"/>
    <w:rsid w:val="00534556"/>
    <w:rsid w:val="005351EA"/>
    <w:rsid w:val="0054028E"/>
    <w:rsid w:val="00540406"/>
    <w:rsid w:val="00542891"/>
    <w:rsid w:val="005431EB"/>
    <w:rsid w:val="00550215"/>
    <w:rsid w:val="00553258"/>
    <w:rsid w:val="00560F2C"/>
    <w:rsid w:val="00563165"/>
    <w:rsid w:val="005639D4"/>
    <w:rsid w:val="00564083"/>
    <w:rsid w:val="00570265"/>
    <w:rsid w:val="00570FC0"/>
    <w:rsid w:val="005735A2"/>
    <w:rsid w:val="005755FA"/>
    <w:rsid w:val="00575C54"/>
    <w:rsid w:val="0057621C"/>
    <w:rsid w:val="00577021"/>
    <w:rsid w:val="00580DD0"/>
    <w:rsid w:val="0058334B"/>
    <w:rsid w:val="005857AF"/>
    <w:rsid w:val="00585F93"/>
    <w:rsid w:val="00586FA5"/>
    <w:rsid w:val="0058767C"/>
    <w:rsid w:val="0059313B"/>
    <w:rsid w:val="00594352"/>
    <w:rsid w:val="00594B42"/>
    <w:rsid w:val="00594D0E"/>
    <w:rsid w:val="0059511F"/>
    <w:rsid w:val="005951BC"/>
    <w:rsid w:val="00595771"/>
    <w:rsid w:val="00595DE4"/>
    <w:rsid w:val="005961FC"/>
    <w:rsid w:val="005A1D9C"/>
    <w:rsid w:val="005A24CB"/>
    <w:rsid w:val="005A2996"/>
    <w:rsid w:val="005A6A96"/>
    <w:rsid w:val="005A6F00"/>
    <w:rsid w:val="005B01F3"/>
    <w:rsid w:val="005B059E"/>
    <w:rsid w:val="005B16C2"/>
    <w:rsid w:val="005B2A1A"/>
    <w:rsid w:val="005B6BBA"/>
    <w:rsid w:val="005B762F"/>
    <w:rsid w:val="005C1ACB"/>
    <w:rsid w:val="005C500C"/>
    <w:rsid w:val="005C5B49"/>
    <w:rsid w:val="005C6AB9"/>
    <w:rsid w:val="005C6F06"/>
    <w:rsid w:val="005C74AF"/>
    <w:rsid w:val="005D0256"/>
    <w:rsid w:val="005D0A75"/>
    <w:rsid w:val="005D1945"/>
    <w:rsid w:val="005D2F85"/>
    <w:rsid w:val="005D400B"/>
    <w:rsid w:val="005D4A68"/>
    <w:rsid w:val="005D5DE7"/>
    <w:rsid w:val="005D678E"/>
    <w:rsid w:val="005D6CD6"/>
    <w:rsid w:val="005E065B"/>
    <w:rsid w:val="005E118A"/>
    <w:rsid w:val="005E3A38"/>
    <w:rsid w:val="005E5B53"/>
    <w:rsid w:val="005E5EE0"/>
    <w:rsid w:val="005E79EE"/>
    <w:rsid w:val="005F0941"/>
    <w:rsid w:val="006017EA"/>
    <w:rsid w:val="00602FDE"/>
    <w:rsid w:val="00607AB1"/>
    <w:rsid w:val="00610F08"/>
    <w:rsid w:val="006116B5"/>
    <w:rsid w:val="0061328A"/>
    <w:rsid w:val="00613DC2"/>
    <w:rsid w:val="00620D7B"/>
    <w:rsid w:val="00634E19"/>
    <w:rsid w:val="00636269"/>
    <w:rsid w:val="00636425"/>
    <w:rsid w:val="00636D59"/>
    <w:rsid w:val="0063799C"/>
    <w:rsid w:val="00641565"/>
    <w:rsid w:val="00645BAB"/>
    <w:rsid w:val="0064716F"/>
    <w:rsid w:val="00647353"/>
    <w:rsid w:val="00650922"/>
    <w:rsid w:val="00655D2D"/>
    <w:rsid w:val="00660A29"/>
    <w:rsid w:val="00660B26"/>
    <w:rsid w:val="00662914"/>
    <w:rsid w:val="006634E1"/>
    <w:rsid w:val="0066651C"/>
    <w:rsid w:val="00667DDA"/>
    <w:rsid w:val="0067181F"/>
    <w:rsid w:val="00675BBD"/>
    <w:rsid w:val="00676CE0"/>
    <w:rsid w:val="00677043"/>
    <w:rsid w:val="0068593C"/>
    <w:rsid w:val="00686DFA"/>
    <w:rsid w:val="00686ED7"/>
    <w:rsid w:val="00691251"/>
    <w:rsid w:val="00692345"/>
    <w:rsid w:val="006A0237"/>
    <w:rsid w:val="006A0CB8"/>
    <w:rsid w:val="006A5A39"/>
    <w:rsid w:val="006A72D9"/>
    <w:rsid w:val="006B0E72"/>
    <w:rsid w:val="006B1003"/>
    <w:rsid w:val="006B3BA8"/>
    <w:rsid w:val="006B64F0"/>
    <w:rsid w:val="006B6BC2"/>
    <w:rsid w:val="006C2335"/>
    <w:rsid w:val="006C261C"/>
    <w:rsid w:val="006C29EF"/>
    <w:rsid w:val="006D3B07"/>
    <w:rsid w:val="006D4DF2"/>
    <w:rsid w:val="006D5481"/>
    <w:rsid w:val="006D719C"/>
    <w:rsid w:val="006E01E7"/>
    <w:rsid w:val="006E0205"/>
    <w:rsid w:val="006E0523"/>
    <w:rsid w:val="006E08EE"/>
    <w:rsid w:val="006E1F7A"/>
    <w:rsid w:val="006E3EF2"/>
    <w:rsid w:val="006E4B98"/>
    <w:rsid w:val="006E5EE6"/>
    <w:rsid w:val="006E781F"/>
    <w:rsid w:val="006F05CD"/>
    <w:rsid w:val="006F2373"/>
    <w:rsid w:val="006F3B36"/>
    <w:rsid w:val="006F4948"/>
    <w:rsid w:val="006F7A72"/>
    <w:rsid w:val="006F7DCE"/>
    <w:rsid w:val="00700975"/>
    <w:rsid w:val="007009D1"/>
    <w:rsid w:val="00700F22"/>
    <w:rsid w:val="0070184F"/>
    <w:rsid w:val="00704F60"/>
    <w:rsid w:val="00706BC5"/>
    <w:rsid w:val="00711435"/>
    <w:rsid w:val="007139C5"/>
    <w:rsid w:val="00713CEF"/>
    <w:rsid w:val="00713D5B"/>
    <w:rsid w:val="00713DD0"/>
    <w:rsid w:val="00713E14"/>
    <w:rsid w:val="00716546"/>
    <w:rsid w:val="00717C38"/>
    <w:rsid w:val="0072013F"/>
    <w:rsid w:val="00723B86"/>
    <w:rsid w:val="00732B35"/>
    <w:rsid w:val="007354B4"/>
    <w:rsid w:val="007359E1"/>
    <w:rsid w:val="0073682E"/>
    <w:rsid w:val="0074288F"/>
    <w:rsid w:val="0074367B"/>
    <w:rsid w:val="00743F47"/>
    <w:rsid w:val="007461F9"/>
    <w:rsid w:val="00750A06"/>
    <w:rsid w:val="00750D67"/>
    <w:rsid w:val="00750DC2"/>
    <w:rsid w:val="00754E7E"/>
    <w:rsid w:val="007565C9"/>
    <w:rsid w:val="00763316"/>
    <w:rsid w:val="00766779"/>
    <w:rsid w:val="007714A7"/>
    <w:rsid w:val="00773D3B"/>
    <w:rsid w:val="00773FBD"/>
    <w:rsid w:val="007744B5"/>
    <w:rsid w:val="00775A95"/>
    <w:rsid w:val="00777328"/>
    <w:rsid w:val="00782486"/>
    <w:rsid w:val="00782A24"/>
    <w:rsid w:val="00792DF8"/>
    <w:rsid w:val="00792E6A"/>
    <w:rsid w:val="007955CF"/>
    <w:rsid w:val="007A09FA"/>
    <w:rsid w:val="007A48EF"/>
    <w:rsid w:val="007A7C47"/>
    <w:rsid w:val="007A7CF9"/>
    <w:rsid w:val="007B42A9"/>
    <w:rsid w:val="007B58D4"/>
    <w:rsid w:val="007B5C33"/>
    <w:rsid w:val="007B6690"/>
    <w:rsid w:val="007B6A04"/>
    <w:rsid w:val="007C0F9C"/>
    <w:rsid w:val="007C36CB"/>
    <w:rsid w:val="007C4C8F"/>
    <w:rsid w:val="007C6732"/>
    <w:rsid w:val="007C7783"/>
    <w:rsid w:val="007D103D"/>
    <w:rsid w:val="007D1099"/>
    <w:rsid w:val="007D1232"/>
    <w:rsid w:val="007D256E"/>
    <w:rsid w:val="007D61CF"/>
    <w:rsid w:val="007D76A3"/>
    <w:rsid w:val="007E285D"/>
    <w:rsid w:val="007E3C31"/>
    <w:rsid w:val="007E7097"/>
    <w:rsid w:val="007F1729"/>
    <w:rsid w:val="007F2377"/>
    <w:rsid w:val="007F3E1C"/>
    <w:rsid w:val="007F4E81"/>
    <w:rsid w:val="007F6747"/>
    <w:rsid w:val="007F6EB6"/>
    <w:rsid w:val="00802036"/>
    <w:rsid w:val="008057C4"/>
    <w:rsid w:val="00807380"/>
    <w:rsid w:val="00814278"/>
    <w:rsid w:val="00814AED"/>
    <w:rsid w:val="008209BE"/>
    <w:rsid w:val="0082153B"/>
    <w:rsid w:val="0082319B"/>
    <w:rsid w:val="00823553"/>
    <w:rsid w:val="00824BE9"/>
    <w:rsid w:val="00827B77"/>
    <w:rsid w:val="00827EEB"/>
    <w:rsid w:val="00831BBA"/>
    <w:rsid w:val="00831F57"/>
    <w:rsid w:val="008364E5"/>
    <w:rsid w:val="0083727B"/>
    <w:rsid w:val="008375B4"/>
    <w:rsid w:val="00840941"/>
    <w:rsid w:val="00840A02"/>
    <w:rsid w:val="008433DC"/>
    <w:rsid w:val="008516EF"/>
    <w:rsid w:val="00851E6A"/>
    <w:rsid w:val="0085304A"/>
    <w:rsid w:val="008578D5"/>
    <w:rsid w:val="008613EB"/>
    <w:rsid w:val="008628EC"/>
    <w:rsid w:val="00863D44"/>
    <w:rsid w:val="0086494E"/>
    <w:rsid w:val="00867174"/>
    <w:rsid w:val="00872F38"/>
    <w:rsid w:val="0087594E"/>
    <w:rsid w:val="00875B41"/>
    <w:rsid w:val="00875EC8"/>
    <w:rsid w:val="008802E8"/>
    <w:rsid w:val="008803C1"/>
    <w:rsid w:val="008806E6"/>
    <w:rsid w:val="00880BAF"/>
    <w:rsid w:val="00883491"/>
    <w:rsid w:val="00884F03"/>
    <w:rsid w:val="00885FEE"/>
    <w:rsid w:val="008870AD"/>
    <w:rsid w:val="00892435"/>
    <w:rsid w:val="00893B96"/>
    <w:rsid w:val="00893CBA"/>
    <w:rsid w:val="008A0219"/>
    <w:rsid w:val="008A0712"/>
    <w:rsid w:val="008A0EA9"/>
    <w:rsid w:val="008A13E2"/>
    <w:rsid w:val="008A1B68"/>
    <w:rsid w:val="008A23F0"/>
    <w:rsid w:val="008A2937"/>
    <w:rsid w:val="008A2EB1"/>
    <w:rsid w:val="008B0031"/>
    <w:rsid w:val="008C326A"/>
    <w:rsid w:val="008C7D5D"/>
    <w:rsid w:val="008D2026"/>
    <w:rsid w:val="008D32D7"/>
    <w:rsid w:val="008D5193"/>
    <w:rsid w:val="008D62D9"/>
    <w:rsid w:val="008D6EBD"/>
    <w:rsid w:val="008E2983"/>
    <w:rsid w:val="008E5D9C"/>
    <w:rsid w:val="008E74ED"/>
    <w:rsid w:val="008F20F0"/>
    <w:rsid w:val="008F3970"/>
    <w:rsid w:val="008F3DF1"/>
    <w:rsid w:val="008F5157"/>
    <w:rsid w:val="00900925"/>
    <w:rsid w:val="00901E58"/>
    <w:rsid w:val="00911FEE"/>
    <w:rsid w:val="00912399"/>
    <w:rsid w:val="00912A67"/>
    <w:rsid w:val="0091698C"/>
    <w:rsid w:val="009178B4"/>
    <w:rsid w:val="00917FA5"/>
    <w:rsid w:val="00920D73"/>
    <w:rsid w:val="009217A6"/>
    <w:rsid w:val="00926383"/>
    <w:rsid w:val="00931E3A"/>
    <w:rsid w:val="0093368B"/>
    <w:rsid w:val="00934C80"/>
    <w:rsid w:val="00936F8A"/>
    <w:rsid w:val="00942760"/>
    <w:rsid w:val="00944FD0"/>
    <w:rsid w:val="009457F8"/>
    <w:rsid w:val="00946635"/>
    <w:rsid w:val="009473CC"/>
    <w:rsid w:val="00947B9E"/>
    <w:rsid w:val="00960988"/>
    <w:rsid w:val="00963370"/>
    <w:rsid w:val="00963635"/>
    <w:rsid w:val="00976F53"/>
    <w:rsid w:val="0098073F"/>
    <w:rsid w:val="00982F2B"/>
    <w:rsid w:val="009841C4"/>
    <w:rsid w:val="0098514F"/>
    <w:rsid w:val="009861EF"/>
    <w:rsid w:val="00987A93"/>
    <w:rsid w:val="00990F18"/>
    <w:rsid w:val="00991FD2"/>
    <w:rsid w:val="0099351D"/>
    <w:rsid w:val="00996062"/>
    <w:rsid w:val="009A4E74"/>
    <w:rsid w:val="009A6EA6"/>
    <w:rsid w:val="009A76B0"/>
    <w:rsid w:val="009B0C9F"/>
    <w:rsid w:val="009B0F73"/>
    <w:rsid w:val="009B2649"/>
    <w:rsid w:val="009B2A7D"/>
    <w:rsid w:val="009B2D32"/>
    <w:rsid w:val="009B617D"/>
    <w:rsid w:val="009C24E8"/>
    <w:rsid w:val="009C331B"/>
    <w:rsid w:val="009D2A76"/>
    <w:rsid w:val="009D45B8"/>
    <w:rsid w:val="009D4C14"/>
    <w:rsid w:val="009D4CF1"/>
    <w:rsid w:val="009D61CE"/>
    <w:rsid w:val="009D6EEA"/>
    <w:rsid w:val="009D77C6"/>
    <w:rsid w:val="009D78F0"/>
    <w:rsid w:val="009E4D0A"/>
    <w:rsid w:val="009E64C3"/>
    <w:rsid w:val="009F034A"/>
    <w:rsid w:val="009F13F7"/>
    <w:rsid w:val="009F2AD1"/>
    <w:rsid w:val="009F7298"/>
    <w:rsid w:val="00A004B5"/>
    <w:rsid w:val="00A024A5"/>
    <w:rsid w:val="00A03863"/>
    <w:rsid w:val="00A03F8A"/>
    <w:rsid w:val="00A05A6A"/>
    <w:rsid w:val="00A120D8"/>
    <w:rsid w:val="00A12188"/>
    <w:rsid w:val="00A14BCE"/>
    <w:rsid w:val="00A17BFB"/>
    <w:rsid w:val="00A17E60"/>
    <w:rsid w:val="00A20466"/>
    <w:rsid w:val="00A20590"/>
    <w:rsid w:val="00A211F5"/>
    <w:rsid w:val="00A2577D"/>
    <w:rsid w:val="00A2610A"/>
    <w:rsid w:val="00A302FD"/>
    <w:rsid w:val="00A33E1A"/>
    <w:rsid w:val="00A34D03"/>
    <w:rsid w:val="00A42653"/>
    <w:rsid w:val="00A46686"/>
    <w:rsid w:val="00A46F36"/>
    <w:rsid w:val="00A51472"/>
    <w:rsid w:val="00A56235"/>
    <w:rsid w:val="00A566F1"/>
    <w:rsid w:val="00A63D73"/>
    <w:rsid w:val="00A6561D"/>
    <w:rsid w:val="00A6570D"/>
    <w:rsid w:val="00A67D3C"/>
    <w:rsid w:val="00A703BC"/>
    <w:rsid w:val="00A73DAE"/>
    <w:rsid w:val="00A75A05"/>
    <w:rsid w:val="00A77D47"/>
    <w:rsid w:val="00A90C58"/>
    <w:rsid w:val="00A93306"/>
    <w:rsid w:val="00A9415E"/>
    <w:rsid w:val="00A964F3"/>
    <w:rsid w:val="00A964FB"/>
    <w:rsid w:val="00A97199"/>
    <w:rsid w:val="00AA0CE1"/>
    <w:rsid w:val="00AA154E"/>
    <w:rsid w:val="00AA3B69"/>
    <w:rsid w:val="00AA57D2"/>
    <w:rsid w:val="00AA5AE3"/>
    <w:rsid w:val="00AA670A"/>
    <w:rsid w:val="00AA67C2"/>
    <w:rsid w:val="00AA6DFA"/>
    <w:rsid w:val="00AB5BD7"/>
    <w:rsid w:val="00AB60F4"/>
    <w:rsid w:val="00AB6836"/>
    <w:rsid w:val="00AB75E5"/>
    <w:rsid w:val="00AC38B6"/>
    <w:rsid w:val="00AC6613"/>
    <w:rsid w:val="00AC6C3D"/>
    <w:rsid w:val="00AC6E92"/>
    <w:rsid w:val="00AD1EC8"/>
    <w:rsid w:val="00AD2039"/>
    <w:rsid w:val="00AD21A3"/>
    <w:rsid w:val="00AD2BBC"/>
    <w:rsid w:val="00AD462C"/>
    <w:rsid w:val="00AE2404"/>
    <w:rsid w:val="00AE25DC"/>
    <w:rsid w:val="00AE2DFE"/>
    <w:rsid w:val="00AE39B5"/>
    <w:rsid w:val="00AE5406"/>
    <w:rsid w:val="00AE5DF8"/>
    <w:rsid w:val="00AF1AC4"/>
    <w:rsid w:val="00AF423D"/>
    <w:rsid w:val="00AF4AC6"/>
    <w:rsid w:val="00B01FC6"/>
    <w:rsid w:val="00B02D06"/>
    <w:rsid w:val="00B030CA"/>
    <w:rsid w:val="00B036BF"/>
    <w:rsid w:val="00B049A3"/>
    <w:rsid w:val="00B10E1F"/>
    <w:rsid w:val="00B11963"/>
    <w:rsid w:val="00B120FC"/>
    <w:rsid w:val="00B124AE"/>
    <w:rsid w:val="00B13399"/>
    <w:rsid w:val="00B13909"/>
    <w:rsid w:val="00B15566"/>
    <w:rsid w:val="00B159AA"/>
    <w:rsid w:val="00B16F75"/>
    <w:rsid w:val="00B1779C"/>
    <w:rsid w:val="00B220C1"/>
    <w:rsid w:val="00B2265C"/>
    <w:rsid w:val="00B241B0"/>
    <w:rsid w:val="00B24484"/>
    <w:rsid w:val="00B24B19"/>
    <w:rsid w:val="00B30CF5"/>
    <w:rsid w:val="00B31CE9"/>
    <w:rsid w:val="00B32BC1"/>
    <w:rsid w:val="00B33063"/>
    <w:rsid w:val="00B343D0"/>
    <w:rsid w:val="00B34740"/>
    <w:rsid w:val="00B373C3"/>
    <w:rsid w:val="00B401FE"/>
    <w:rsid w:val="00B417D2"/>
    <w:rsid w:val="00B46903"/>
    <w:rsid w:val="00B51269"/>
    <w:rsid w:val="00B51768"/>
    <w:rsid w:val="00B52DAF"/>
    <w:rsid w:val="00B5313A"/>
    <w:rsid w:val="00B5463C"/>
    <w:rsid w:val="00B54828"/>
    <w:rsid w:val="00B55283"/>
    <w:rsid w:val="00B608CE"/>
    <w:rsid w:val="00B64EFF"/>
    <w:rsid w:val="00B658AD"/>
    <w:rsid w:val="00B67BC1"/>
    <w:rsid w:val="00B728C5"/>
    <w:rsid w:val="00B756EF"/>
    <w:rsid w:val="00B77233"/>
    <w:rsid w:val="00B77EB0"/>
    <w:rsid w:val="00B80AEA"/>
    <w:rsid w:val="00B81983"/>
    <w:rsid w:val="00B81E34"/>
    <w:rsid w:val="00B844BC"/>
    <w:rsid w:val="00B852E1"/>
    <w:rsid w:val="00B92D19"/>
    <w:rsid w:val="00B9336B"/>
    <w:rsid w:val="00B9525E"/>
    <w:rsid w:val="00B954DE"/>
    <w:rsid w:val="00B96E3C"/>
    <w:rsid w:val="00B97AF6"/>
    <w:rsid w:val="00B97D28"/>
    <w:rsid w:val="00BA1B7D"/>
    <w:rsid w:val="00BB3CFE"/>
    <w:rsid w:val="00BB4844"/>
    <w:rsid w:val="00BB5055"/>
    <w:rsid w:val="00BB6D33"/>
    <w:rsid w:val="00BB75D5"/>
    <w:rsid w:val="00BC0DC0"/>
    <w:rsid w:val="00BD05F9"/>
    <w:rsid w:val="00BD0992"/>
    <w:rsid w:val="00BD2217"/>
    <w:rsid w:val="00BD255E"/>
    <w:rsid w:val="00BE0910"/>
    <w:rsid w:val="00BE09F1"/>
    <w:rsid w:val="00BE24A6"/>
    <w:rsid w:val="00BE4761"/>
    <w:rsid w:val="00BE591A"/>
    <w:rsid w:val="00BF2076"/>
    <w:rsid w:val="00BF61F7"/>
    <w:rsid w:val="00C0052C"/>
    <w:rsid w:val="00C04FD3"/>
    <w:rsid w:val="00C0644F"/>
    <w:rsid w:val="00C06615"/>
    <w:rsid w:val="00C067F3"/>
    <w:rsid w:val="00C07243"/>
    <w:rsid w:val="00C0757B"/>
    <w:rsid w:val="00C1784A"/>
    <w:rsid w:val="00C179F4"/>
    <w:rsid w:val="00C2041A"/>
    <w:rsid w:val="00C21369"/>
    <w:rsid w:val="00C216EF"/>
    <w:rsid w:val="00C22B9E"/>
    <w:rsid w:val="00C232F2"/>
    <w:rsid w:val="00C23E7F"/>
    <w:rsid w:val="00C24680"/>
    <w:rsid w:val="00C2572F"/>
    <w:rsid w:val="00C26CED"/>
    <w:rsid w:val="00C30238"/>
    <w:rsid w:val="00C3042E"/>
    <w:rsid w:val="00C304E5"/>
    <w:rsid w:val="00C30533"/>
    <w:rsid w:val="00C30F2C"/>
    <w:rsid w:val="00C30FA8"/>
    <w:rsid w:val="00C401EA"/>
    <w:rsid w:val="00C4058D"/>
    <w:rsid w:val="00C406B2"/>
    <w:rsid w:val="00C4494F"/>
    <w:rsid w:val="00C46522"/>
    <w:rsid w:val="00C46A5F"/>
    <w:rsid w:val="00C46D61"/>
    <w:rsid w:val="00C5034E"/>
    <w:rsid w:val="00C50BBD"/>
    <w:rsid w:val="00C53BE2"/>
    <w:rsid w:val="00C54BDF"/>
    <w:rsid w:val="00C55231"/>
    <w:rsid w:val="00C62114"/>
    <w:rsid w:val="00C62A5C"/>
    <w:rsid w:val="00C6312F"/>
    <w:rsid w:val="00C67119"/>
    <w:rsid w:val="00C74250"/>
    <w:rsid w:val="00C74DFF"/>
    <w:rsid w:val="00C75FBA"/>
    <w:rsid w:val="00C77227"/>
    <w:rsid w:val="00C774D2"/>
    <w:rsid w:val="00C80490"/>
    <w:rsid w:val="00C82FD9"/>
    <w:rsid w:val="00C87518"/>
    <w:rsid w:val="00C876DD"/>
    <w:rsid w:val="00C902AF"/>
    <w:rsid w:val="00C9077F"/>
    <w:rsid w:val="00C9141E"/>
    <w:rsid w:val="00C91F5E"/>
    <w:rsid w:val="00C93009"/>
    <w:rsid w:val="00C937AA"/>
    <w:rsid w:val="00C94940"/>
    <w:rsid w:val="00C94F1F"/>
    <w:rsid w:val="00CA17D3"/>
    <w:rsid w:val="00CA2ECD"/>
    <w:rsid w:val="00CA32A8"/>
    <w:rsid w:val="00CA3C1B"/>
    <w:rsid w:val="00CA3F79"/>
    <w:rsid w:val="00CA60E3"/>
    <w:rsid w:val="00CB1F24"/>
    <w:rsid w:val="00CB54B0"/>
    <w:rsid w:val="00CB6274"/>
    <w:rsid w:val="00CB65A6"/>
    <w:rsid w:val="00CC1BB1"/>
    <w:rsid w:val="00CC3F16"/>
    <w:rsid w:val="00CC505D"/>
    <w:rsid w:val="00CC7CB7"/>
    <w:rsid w:val="00CD03A3"/>
    <w:rsid w:val="00CD1A85"/>
    <w:rsid w:val="00CD1C4C"/>
    <w:rsid w:val="00CD21C9"/>
    <w:rsid w:val="00CD3CF9"/>
    <w:rsid w:val="00CD4B95"/>
    <w:rsid w:val="00CD5BB6"/>
    <w:rsid w:val="00CD7444"/>
    <w:rsid w:val="00CD763A"/>
    <w:rsid w:val="00CE0570"/>
    <w:rsid w:val="00CE0833"/>
    <w:rsid w:val="00CE31A4"/>
    <w:rsid w:val="00CE59CA"/>
    <w:rsid w:val="00CE666B"/>
    <w:rsid w:val="00CF43D9"/>
    <w:rsid w:val="00CF4D16"/>
    <w:rsid w:val="00CF746F"/>
    <w:rsid w:val="00CF7F61"/>
    <w:rsid w:val="00D035F1"/>
    <w:rsid w:val="00D064C3"/>
    <w:rsid w:val="00D104CE"/>
    <w:rsid w:val="00D146ED"/>
    <w:rsid w:val="00D14F6D"/>
    <w:rsid w:val="00D161F1"/>
    <w:rsid w:val="00D17776"/>
    <w:rsid w:val="00D1794F"/>
    <w:rsid w:val="00D216EB"/>
    <w:rsid w:val="00D2241C"/>
    <w:rsid w:val="00D302A4"/>
    <w:rsid w:val="00D328AB"/>
    <w:rsid w:val="00D34234"/>
    <w:rsid w:val="00D404EB"/>
    <w:rsid w:val="00D4067C"/>
    <w:rsid w:val="00D43C86"/>
    <w:rsid w:val="00D47603"/>
    <w:rsid w:val="00D5416D"/>
    <w:rsid w:val="00D55020"/>
    <w:rsid w:val="00D56E2D"/>
    <w:rsid w:val="00D61399"/>
    <w:rsid w:val="00D63DDB"/>
    <w:rsid w:val="00D63F38"/>
    <w:rsid w:val="00D647EC"/>
    <w:rsid w:val="00D67D48"/>
    <w:rsid w:val="00D70C6A"/>
    <w:rsid w:val="00D7349C"/>
    <w:rsid w:val="00D74C3A"/>
    <w:rsid w:val="00D76B13"/>
    <w:rsid w:val="00D84149"/>
    <w:rsid w:val="00D85D3E"/>
    <w:rsid w:val="00D860B4"/>
    <w:rsid w:val="00D87296"/>
    <w:rsid w:val="00D90D6F"/>
    <w:rsid w:val="00D93ABE"/>
    <w:rsid w:val="00D94FFD"/>
    <w:rsid w:val="00D95C72"/>
    <w:rsid w:val="00D95FD5"/>
    <w:rsid w:val="00DA1B2A"/>
    <w:rsid w:val="00DA1D54"/>
    <w:rsid w:val="00DA2C3B"/>
    <w:rsid w:val="00DA3505"/>
    <w:rsid w:val="00DB113B"/>
    <w:rsid w:val="00DB2455"/>
    <w:rsid w:val="00DB2A95"/>
    <w:rsid w:val="00DB3B76"/>
    <w:rsid w:val="00DB3FAD"/>
    <w:rsid w:val="00DB40AD"/>
    <w:rsid w:val="00DB5883"/>
    <w:rsid w:val="00DB5EE0"/>
    <w:rsid w:val="00DB61D9"/>
    <w:rsid w:val="00DC340F"/>
    <w:rsid w:val="00DC4383"/>
    <w:rsid w:val="00DC52E6"/>
    <w:rsid w:val="00DC6E68"/>
    <w:rsid w:val="00DD1097"/>
    <w:rsid w:val="00DD1878"/>
    <w:rsid w:val="00DD1925"/>
    <w:rsid w:val="00DD1B55"/>
    <w:rsid w:val="00DD4192"/>
    <w:rsid w:val="00DD502C"/>
    <w:rsid w:val="00DD74C3"/>
    <w:rsid w:val="00DE4A7C"/>
    <w:rsid w:val="00DE5D02"/>
    <w:rsid w:val="00DF0A31"/>
    <w:rsid w:val="00DF1A25"/>
    <w:rsid w:val="00DF3E92"/>
    <w:rsid w:val="00DF58F3"/>
    <w:rsid w:val="00DF6F70"/>
    <w:rsid w:val="00DF705D"/>
    <w:rsid w:val="00DF7F05"/>
    <w:rsid w:val="00E00E76"/>
    <w:rsid w:val="00E02249"/>
    <w:rsid w:val="00E023BA"/>
    <w:rsid w:val="00E025D8"/>
    <w:rsid w:val="00E04807"/>
    <w:rsid w:val="00E05D05"/>
    <w:rsid w:val="00E06456"/>
    <w:rsid w:val="00E06EE2"/>
    <w:rsid w:val="00E06F66"/>
    <w:rsid w:val="00E1449F"/>
    <w:rsid w:val="00E14903"/>
    <w:rsid w:val="00E14DDE"/>
    <w:rsid w:val="00E15557"/>
    <w:rsid w:val="00E17E5E"/>
    <w:rsid w:val="00E257EB"/>
    <w:rsid w:val="00E25988"/>
    <w:rsid w:val="00E26399"/>
    <w:rsid w:val="00E26873"/>
    <w:rsid w:val="00E30E03"/>
    <w:rsid w:val="00E32747"/>
    <w:rsid w:val="00E32CC3"/>
    <w:rsid w:val="00E339DF"/>
    <w:rsid w:val="00E344C8"/>
    <w:rsid w:val="00E35298"/>
    <w:rsid w:val="00E3545D"/>
    <w:rsid w:val="00E35D00"/>
    <w:rsid w:val="00E37752"/>
    <w:rsid w:val="00E404FB"/>
    <w:rsid w:val="00E45A93"/>
    <w:rsid w:val="00E52815"/>
    <w:rsid w:val="00E5433A"/>
    <w:rsid w:val="00E56EA4"/>
    <w:rsid w:val="00E6033D"/>
    <w:rsid w:val="00E61E27"/>
    <w:rsid w:val="00E64D49"/>
    <w:rsid w:val="00E65DC0"/>
    <w:rsid w:val="00E67F42"/>
    <w:rsid w:val="00E7061D"/>
    <w:rsid w:val="00E71155"/>
    <w:rsid w:val="00E716C5"/>
    <w:rsid w:val="00E720E1"/>
    <w:rsid w:val="00E73330"/>
    <w:rsid w:val="00E734C1"/>
    <w:rsid w:val="00E7380F"/>
    <w:rsid w:val="00E73AA5"/>
    <w:rsid w:val="00E7530F"/>
    <w:rsid w:val="00E77249"/>
    <w:rsid w:val="00E81A42"/>
    <w:rsid w:val="00E83397"/>
    <w:rsid w:val="00E83A02"/>
    <w:rsid w:val="00E86ED0"/>
    <w:rsid w:val="00E87276"/>
    <w:rsid w:val="00E92317"/>
    <w:rsid w:val="00E951DC"/>
    <w:rsid w:val="00EA2E21"/>
    <w:rsid w:val="00EA32D6"/>
    <w:rsid w:val="00EB029A"/>
    <w:rsid w:val="00EB0ACB"/>
    <w:rsid w:val="00EB65D0"/>
    <w:rsid w:val="00EC4C20"/>
    <w:rsid w:val="00ED02F8"/>
    <w:rsid w:val="00ED1137"/>
    <w:rsid w:val="00ED1BBD"/>
    <w:rsid w:val="00ED3060"/>
    <w:rsid w:val="00ED357A"/>
    <w:rsid w:val="00ED685B"/>
    <w:rsid w:val="00EE58BD"/>
    <w:rsid w:val="00EE770E"/>
    <w:rsid w:val="00EE786A"/>
    <w:rsid w:val="00EF2474"/>
    <w:rsid w:val="00EF5D1D"/>
    <w:rsid w:val="00F201C0"/>
    <w:rsid w:val="00F20444"/>
    <w:rsid w:val="00F309B3"/>
    <w:rsid w:val="00F30E78"/>
    <w:rsid w:val="00F31390"/>
    <w:rsid w:val="00F31D49"/>
    <w:rsid w:val="00F32742"/>
    <w:rsid w:val="00F350D4"/>
    <w:rsid w:val="00F3514A"/>
    <w:rsid w:val="00F37CDA"/>
    <w:rsid w:val="00F50B94"/>
    <w:rsid w:val="00F51613"/>
    <w:rsid w:val="00F54690"/>
    <w:rsid w:val="00F55253"/>
    <w:rsid w:val="00F55CB9"/>
    <w:rsid w:val="00F575FA"/>
    <w:rsid w:val="00F612D7"/>
    <w:rsid w:val="00F614A2"/>
    <w:rsid w:val="00F635C5"/>
    <w:rsid w:val="00F635F2"/>
    <w:rsid w:val="00F63DA5"/>
    <w:rsid w:val="00F641C5"/>
    <w:rsid w:val="00F65A6B"/>
    <w:rsid w:val="00F662FD"/>
    <w:rsid w:val="00F66487"/>
    <w:rsid w:val="00F70B91"/>
    <w:rsid w:val="00F76753"/>
    <w:rsid w:val="00F76DC0"/>
    <w:rsid w:val="00F77E1A"/>
    <w:rsid w:val="00F807F8"/>
    <w:rsid w:val="00F81E1D"/>
    <w:rsid w:val="00F82025"/>
    <w:rsid w:val="00F84A3F"/>
    <w:rsid w:val="00F90A3C"/>
    <w:rsid w:val="00F91795"/>
    <w:rsid w:val="00F9249C"/>
    <w:rsid w:val="00F9293E"/>
    <w:rsid w:val="00F9736E"/>
    <w:rsid w:val="00FA6100"/>
    <w:rsid w:val="00FA7B2F"/>
    <w:rsid w:val="00FB08BD"/>
    <w:rsid w:val="00FB2B75"/>
    <w:rsid w:val="00FB556F"/>
    <w:rsid w:val="00FB685C"/>
    <w:rsid w:val="00FB6FD1"/>
    <w:rsid w:val="00FC012D"/>
    <w:rsid w:val="00FC0F88"/>
    <w:rsid w:val="00FC151E"/>
    <w:rsid w:val="00FC3F68"/>
    <w:rsid w:val="00FC5A26"/>
    <w:rsid w:val="00FC7A4D"/>
    <w:rsid w:val="00FC7BBD"/>
    <w:rsid w:val="00FD0400"/>
    <w:rsid w:val="00FD04BA"/>
    <w:rsid w:val="00FD26A4"/>
    <w:rsid w:val="00FD4270"/>
    <w:rsid w:val="00FD6686"/>
    <w:rsid w:val="00FE13B0"/>
    <w:rsid w:val="00FE55A1"/>
    <w:rsid w:val="00FE5A41"/>
    <w:rsid w:val="00FE6BD2"/>
    <w:rsid w:val="00FF09BD"/>
    <w:rsid w:val="00FF4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BBF28"/>
  <w15:docId w15:val="{25626523-78C1-490F-859B-808F8C2FF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E17"/>
  </w:style>
  <w:style w:type="paragraph" w:styleId="Heading1">
    <w:name w:val="heading 1"/>
    <w:basedOn w:val="Normal"/>
    <w:next w:val="Normal"/>
    <w:link w:val="Heading1Char"/>
    <w:uiPriority w:val="9"/>
    <w:qFormat/>
    <w:rsid w:val="00DC43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E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6E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6E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6E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416E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16E17"/>
    <w:pPr>
      <w:ind w:left="720"/>
      <w:contextualSpacing/>
    </w:pPr>
  </w:style>
  <w:style w:type="paragraph" w:customStyle="1" w:styleId="LithanBodyTextNormal">
    <w:name w:val="Lithan Body Text Normal"/>
    <w:basedOn w:val="Normal"/>
    <w:qFormat/>
    <w:rsid w:val="00416E17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TableContentNormal">
    <w:name w:val="Lithan Table Content Normal"/>
    <w:basedOn w:val="LithanBodyTextNormal"/>
    <w:qFormat/>
    <w:rsid w:val="00416E17"/>
    <w:pPr>
      <w:ind w:left="113"/>
      <w:jc w:val="left"/>
    </w:pPr>
    <w:rPr>
      <w:szCs w:val="20"/>
    </w:rPr>
  </w:style>
  <w:style w:type="paragraph" w:customStyle="1" w:styleId="LithanBodyTextBullet1">
    <w:name w:val="Lithan Body Text Bullet 1"/>
    <w:basedOn w:val="LithanBodyTextNormal"/>
    <w:qFormat/>
    <w:rsid w:val="00416E17"/>
    <w:pPr>
      <w:numPr>
        <w:numId w:val="1"/>
      </w:numPr>
      <w:spacing w:before="40"/>
    </w:pPr>
  </w:style>
  <w:style w:type="table" w:styleId="TableGrid">
    <w:name w:val="Table Grid"/>
    <w:basedOn w:val="TableNormal"/>
    <w:uiPriority w:val="59"/>
    <w:rsid w:val="00416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thanIndex">
    <w:name w:val="Lithan Index"/>
    <w:basedOn w:val="LithanBodyTextNormal"/>
    <w:qFormat/>
    <w:rsid w:val="006F7DCE"/>
    <w:pPr>
      <w:numPr>
        <w:numId w:val="2"/>
      </w:numPr>
      <w:tabs>
        <w:tab w:val="left" w:pos="4820"/>
      </w:tabs>
      <w:spacing w:before="120"/>
      <w:ind w:left="714" w:hanging="357"/>
    </w:pPr>
    <w:rPr>
      <w:sz w:val="24"/>
    </w:rPr>
  </w:style>
  <w:style w:type="paragraph" w:customStyle="1" w:styleId="LithanHeader">
    <w:name w:val="Lithan Header"/>
    <w:basedOn w:val="Normal"/>
    <w:qFormat/>
    <w:rsid w:val="006F7DCE"/>
    <w:pPr>
      <w:spacing w:before="360" w:after="120" w:line="320" w:lineRule="atLeast"/>
      <w:jc w:val="both"/>
    </w:pPr>
    <w:rPr>
      <w:rFonts w:ascii="Cambria" w:hAnsi="Cambria"/>
      <w:b/>
      <w:noProof/>
      <w:sz w:val="36"/>
      <w:szCs w:val="36"/>
      <w:lang w:val="en-US" w:eastAsia="en-SG"/>
    </w:rPr>
  </w:style>
  <w:style w:type="paragraph" w:customStyle="1" w:styleId="LithanBodyTextBold">
    <w:name w:val="Lithan Body Text Bold"/>
    <w:basedOn w:val="LithanBodyTextNormal"/>
    <w:qFormat/>
    <w:rsid w:val="006F7DCE"/>
    <w:rPr>
      <w:b/>
    </w:rPr>
  </w:style>
  <w:style w:type="paragraph" w:customStyle="1" w:styleId="LithanSectionHeader1">
    <w:name w:val="Lithan Section Header 1"/>
    <w:basedOn w:val="LithanBodyTextNormal"/>
    <w:qFormat/>
    <w:rsid w:val="00893B96"/>
    <w:pPr>
      <w:numPr>
        <w:numId w:val="3"/>
      </w:numPr>
      <w:spacing w:before="360" w:after="120" w:line="320" w:lineRule="atLeast"/>
      <w:ind w:left="567" w:hanging="567"/>
    </w:pPr>
    <w:rPr>
      <w:b/>
      <w:sz w:val="24"/>
    </w:rPr>
  </w:style>
  <w:style w:type="character" w:styleId="Hyperlink">
    <w:name w:val="Hyperlink"/>
    <w:basedOn w:val="DefaultParagraphFont"/>
    <w:uiPriority w:val="99"/>
    <w:unhideWhenUsed/>
    <w:rsid w:val="00ED1137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ED1137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C43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C4383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C4383"/>
    <w:pPr>
      <w:spacing w:after="100"/>
      <w:ind w:left="220"/>
    </w:pPr>
  </w:style>
  <w:style w:type="paragraph" w:customStyle="1" w:styleId="Default">
    <w:name w:val="Default"/>
    <w:rsid w:val="000B7BE4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Bulletlist-bulletMain">
    <w:name w:val="Bullet list - bullet (Main)"/>
    <w:rsid w:val="000B7BE4"/>
    <w:rPr>
      <w:rFonts w:ascii="FrutigerLTStd-Bold" w:hAnsi="FrutigerLTStd-Bold"/>
      <w:b/>
      <w:color w:val="000059"/>
      <w:position w:val="-7"/>
      <w:sz w:val="24"/>
      <w:szCs w:val="24"/>
    </w:rPr>
  </w:style>
  <w:style w:type="character" w:customStyle="1" w:styleId="MediumGrid2Char">
    <w:name w:val="Medium Grid 2 Char"/>
    <w:link w:val="MediumGrid21"/>
    <w:uiPriority w:val="1"/>
    <w:rsid w:val="00ED3060"/>
    <w:rPr>
      <w:rFonts w:ascii="Calibri" w:eastAsia="PMingLiU" w:hAnsi="Calibri"/>
      <w:sz w:val="22"/>
      <w:szCs w:val="22"/>
      <w:lang w:val="en-US" w:eastAsia="en-US" w:bidi="ar-SA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ED3060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60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87E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41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A1F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1FB2"/>
    <w:pPr>
      <w:spacing w:after="0" w:line="240" w:lineRule="auto"/>
    </w:pPr>
    <w:rPr>
      <w:rFonts w:ascii="Arial" w:eastAsia="Arial" w:hAnsi="Arial" w:cs="Arial"/>
      <w:sz w:val="20"/>
      <w:szCs w:val="20"/>
      <w:lang w:val="e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1FB2"/>
    <w:rPr>
      <w:rFonts w:ascii="Arial" w:eastAsia="Arial" w:hAnsi="Arial" w:cs="Arial"/>
      <w:sz w:val="20"/>
      <w:szCs w:val="20"/>
      <w:lang w:val="en"/>
    </w:rPr>
  </w:style>
  <w:style w:type="paragraph" w:customStyle="1" w:styleId="paragraph">
    <w:name w:val="paragraph"/>
    <w:basedOn w:val="Normal"/>
    <w:rsid w:val="00EE58B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 w:eastAsia="zh-CN"/>
    </w:rPr>
  </w:style>
  <w:style w:type="character" w:customStyle="1" w:styleId="normaltextrun">
    <w:name w:val="normaltextrun"/>
    <w:basedOn w:val="DefaultParagraphFont"/>
    <w:rsid w:val="00EE58BD"/>
  </w:style>
  <w:style w:type="character" w:customStyle="1" w:styleId="eop">
    <w:name w:val="eop"/>
    <w:basedOn w:val="DefaultParagraphFont"/>
    <w:rsid w:val="00EE58BD"/>
  </w:style>
  <w:style w:type="paragraph" w:styleId="Header">
    <w:name w:val="header"/>
    <w:basedOn w:val="Normal"/>
    <w:link w:val="HeaderChar"/>
    <w:uiPriority w:val="99"/>
    <w:unhideWhenUsed/>
    <w:rsid w:val="00330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0464"/>
  </w:style>
  <w:style w:type="paragraph" w:styleId="Footer">
    <w:name w:val="footer"/>
    <w:basedOn w:val="Normal"/>
    <w:link w:val="FooterChar"/>
    <w:uiPriority w:val="99"/>
    <w:unhideWhenUsed/>
    <w:rsid w:val="00330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0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6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B6BA33288109448D5D86B5CD35BEF2" ma:contentTypeVersion="8" ma:contentTypeDescription="Create a new document." ma:contentTypeScope="" ma:versionID="d531761139d3bf6d9cc64d7c70e767b1">
  <xsd:schema xmlns:xsd="http://www.w3.org/2001/XMLSchema" xmlns:xs="http://www.w3.org/2001/XMLSchema" xmlns:p="http://schemas.microsoft.com/office/2006/metadata/properties" xmlns:ns2="6ef74911-748c-405b-92c7-1cbe79b9f721" xmlns:ns3="8339a6f3-bbbe-4872-98ab-967928b3ca45" targetNamespace="http://schemas.microsoft.com/office/2006/metadata/properties" ma:root="true" ma:fieldsID="f4b297f34144acc44ffc11b7fe87e614" ns2:_="" ns3:_="">
    <xsd:import namespace="6ef74911-748c-405b-92c7-1cbe79b9f721"/>
    <xsd:import namespace="8339a6f3-bbbe-4872-98ab-967928b3ca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74911-748c-405b-92c7-1cbe79b9f7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9a6f3-bbbe-4872-98ab-967928b3ca4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AD21E5-33C5-4398-9152-4F3B2AD2CF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f74911-748c-405b-92c7-1cbe79b9f721"/>
    <ds:schemaRef ds:uri="8339a6f3-bbbe-4872-98ab-967928b3ca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0C33C8-55EE-4CDF-A89E-30C9EBAA9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70FFF68-5D41-44E6-9335-12A697A45B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E00F76-E624-46FC-B971-70761D0F0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1</TotalTime>
  <Pages>6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nivas</dc:creator>
  <cp:keywords/>
  <dc:description/>
  <cp:lastModifiedBy>chathushi dilhari</cp:lastModifiedBy>
  <cp:revision>53</cp:revision>
  <cp:lastPrinted>2018-07-17T06:26:00Z</cp:lastPrinted>
  <dcterms:created xsi:type="dcterms:W3CDTF">2021-05-27T10:04:00Z</dcterms:created>
  <dcterms:modified xsi:type="dcterms:W3CDTF">2022-05-03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6BA33288109448D5D86B5CD35BEF2</vt:lpwstr>
  </property>
</Properties>
</file>